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F0502A">
        <w:rPr>
          <w:rFonts w:cstheme="minorHAnsi"/>
        </w:rPr>
        <w:t>-</w:t>
      </w:r>
      <w:proofErr w:type="spellStart"/>
      <w:r>
        <w:rPr>
          <w:rFonts w:cstheme="minorHAnsi"/>
          <w:lang w:val="ru-RU"/>
        </w:rPr>
        <w:t>русски</w:t>
      </w:r>
      <w:proofErr w:type="spellEnd"/>
      <w:r w:rsidRPr="00F0502A">
        <w:rPr>
          <w:rFonts w:cstheme="minorHAnsi"/>
        </w:rPr>
        <w:t xml:space="preserve">: </w:t>
      </w:r>
      <w:r w:rsidRPr="00857FB9">
        <w:rPr>
          <w:rFonts w:cstheme="minorHAnsi"/>
          <w:i/>
          <w:iCs/>
          <w:lang w:val="ru-RU"/>
        </w:rPr>
        <w:t>прямоугольная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координат</w:t>
      </w:r>
      <w:r w:rsidRPr="00F0502A">
        <w:rPr>
          <w:rFonts w:cstheme="minorHAnsi"/>
        </w:rPr>
        <w:t xml:space="preserve"> </w:t>
      </w:r>
      <w:r>
        <w:rPr>
          <w:rFonts w:cstheme="minorHAnsi"/>
          <w:lang w:val="ru-RU"/>
        </w:rPr>
        <w:t>или</w:t>
      </w:r>
      <w:r w:rsidRPr="00F0502A">
        <w:rPr>
          <w:rFonts w:cstheme="minorHAnsi"/>
        </w:rPr>
        <w:t xml:space="preserve"> </w:t>
      </w:r>
      <w:r w:rsidRPr="00857FB9">
        <w:rPr>
          <w:rFonts w:cstheme="minorHAnsi"/>
          <w:i/>
          <w:iCs/>
          <w:lang w:val="ru-RU"/>
        </w:rPr>
        <w:t>Декартов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</w:rPr>
        <w:t xml:space="preserve">. </w:t>
      </w:r>
      <w:r w:rsidRPr="00857FB9">
        <w:rPr>
          <w:rFonts w:cstheme="minorHAnsi"/>
        </w:rPr>
        <w:t>We trace a given x-value and then look up the corresponding y-value, and plot the intersections</w:t>
      </w:r>
    </w:p>
    <w:p w14:paraId="21495917" w14:textId="5A318DB2" w:rsidR="00857FB9" w:rsidRPr="00F0502A" w:rsidRDefault="00857FB9" w:rsidP="00857FB9">
      <w:pPr>
        <w:rPr>
          <w:rFonts w:cstheme="minorHAnsi"/>
        </w:rPr>
      </w:pPr>
      <w:r w:rsidRPr="00F0502A">
        <w:rPr>
          <w:rFonts w:cstheme="minorHAnsi"/>
        </w:rPr>
        <w:t>as a line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  <w:noProof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 there are an infinite number of x values. This is why when we plot the function f(x) we get a continuous line with no breaks in it. There are an infinite number of points 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straight-line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>Summation symbol sigma 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  <w:noProof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  <w:noProof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  <w:noProof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  <w:noProof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  <w:noProof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  <w:noProof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  <w:noProof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19D9ED9A" w:rsidR="000F2FBE" w:rsidRPr="00F55D8B" w:rsidRDefault="00F0502A" w:rsidP="000F2FBE">
      <w:pPr>
        <w:rPr>
          <w:rFonts w:cstheme="minorHAnsi"/>
          <w:b/>
          <w:sz w:val="32"/>
          <w:szCs w:val="20"/>
        </w:rPr>
      </w:pPr>
      <w:r w:rsidRPr="00F55D8B">
        <w:rPr>
          <w:rFonts w:cstheme="minorHAnsi"/>
          <w:b/>
          <w:sz w:val="32"/>
          <w:szCs w:val="20"/>
        </w:rPr>
        <w:lastRenderedPageBreak/>
        <w:t>Natural logarithms</w:t>
      </w:r>
      <w:r w:rsidR="00F55D8B" w:rsidRPr="00F55D8B">
        <w:rPr>
          <w:rFonts w:cstheme="minorHAnsi"/>
          <w:b/>
          <w:sz w:val="32"/>
          <w:szCs w:val="20"/>
        </w:rPr>
        <w:t xml:space="preserve"> </w:t>
      </w:r>
      <w:r w:rsidR="00F55D8B" w:rsidRPr="00F55D8B">
        <w:rPr>
          <w:rFonts w:cstheme="minorHAnsi"/>
          <w:b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og()</w:t>
      </w:r>
      <w:r w:rsidR="00F55D8B" w:rsidRPr="00F55D8B">
        <w:rPr>
          <w:rFonts w:cstheme="minorHAnsi"/>
          <w:b/>
          <w:i/>
          <w:iCs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n()</w:t>
      </w:r>
    </w:p>
    <w:p w14:paraId="595404E7" w14:textId="3253A8A9" w:rsidR="000F2FBE" w:rsidRDefault="00F0502A" w:rsidP="000F2FBE">
      <w:pPr>
        <w:rPr>
          <w:rFonts w:cstheme="minorHAnsi"/>
        </w:rPr>
      </w:pPr>
      <w:r w:rsidRPr="00F0502A">
        <w:rPr>
          <w:rFonts w:cstheme="minorHAnsi"/>
        </w:rPr>
        <w:t xml:space="preserve">When we use </w:t>
      </w:r>
      <w:r w:rsidRPr="00F0502A">
        <w:rPr>
          <w:rFonts w:cstheme="minorHAnsi"/>
          <w:i/>
          <w:iCs/>
        </w:rPr>
        <w:t>e</w:t>
      </w:r>
      <w:r w:rsidRPr="00F0502A">
        <w:rPr>
          <w:rFonts w:cstheme="minorHAnsi"/>
        </w:rPr>
        <w:t xml:space="preserve"> as our base for a logarithm, we call it a </w:t>
      </w:r>
      <w:r w:rsidRPr="00F55D8B">
        <w:rPr>
          <w:rFonts w:cstheme="minorHAnsi"/>
          <w:i/>
          <w:iCs/>
        </w:rPr>
        <w:t>natural logarithm</w:t>
      </w:r>
      <w:r w:rsidRPr="00F0502A">
        <w:rPr>
          <w:rFonts w:cstheme="minorHAnsi"/>
        </w:rPr>
        <w:t>.</w:t>
      </w:r>
    </w:p>
    <w:p w14:paraId="2FE8A186" w14:textId="0B61D2EA" w:rsidR="000F2FBE" w:rsidRDefault="00F55D8B" w:rsidP="000F2FBE">
      <w:pPr>
        <w:rPr>
          <w:rFonts w:cstheme="minorHAnsi"/>
        </w:rPr>
      </w:pPr>
      <w:r w:rsidRPr="00F55D8B">
        <w:rPr>
          <w:rFonts w:cstheme="minorHAnsi"/>
          <w:noProof/>
        </w:rPr>
        <w:drawing>
          <wp:inline distT="0" distB="0" distL="0" distR="0" wp14:anchorId="42E50617" wp14:editId="67278B33">
            <wp:extent cx="1371791" cy="466790"/>
            <wp:effectExtent l="0" t="0" r="0" b="9525"/>
            <wp:docPr id="96691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54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F515" w14:textId="63BF62F0" w:rsidR="00F55D8B" w:rsidRDefault="00F55D8B" w:rsidP="00F55D8B">
      <w:pPr>
        <w:rPr>
          <w:rFonts w:cstheme="minorHAnsi"/>
        </w:rPr>
      </w:pPr>
      <w:r w:rsidRPr="00F55D8B">
        <w:rPr>
          <w:rFonts w:cstheme="minorHAnsi"/>
        </w:rPr>
        <w:t xml:space="preserve">However, in Python, a natural logarithm is specified by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. As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discussed earlier, the default base for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 is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>. Just leave the second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argument for the base empty and it will default to using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 xml:space="preserve"> as the base</w:t>
      </w:r>
    </w:p>
    <w:p w14:paraId="66C84D4F" w14:textId="77777777" w:rsidR="00F55D8B" w:rsidRDefault="00F55D8B" w:rsidP="000F2FBE">
      <w:pPr>
        <w:rPr>
          <w:rFonts w:cstheme="minorHAnsi"/>
        </w:rPr>
      </w:pPr>
    </w:p>
    <w:p w14:paraId="45542B79" w14:textId="6D04C6DB" w:rsidR="00DB3C6C" w:rsidRPr="00DB3C6C" w:rsidRDefault="00DB3C6C" w:rsidP="000F2FBE">
      <w:pPr>
        <w:rPr>
          <w:rFonts w:cstheme="minorHAnsi"/>
          <w:b/>
          <w:sz w:val="40"/>
          <w:szCs w:val="24"/>
        </w:rPr>
      </w:pPr>
      <w:r w:rsidRPr="00DB3C6C">
        <w:rPr>
          <w:rFonts w:cstheme="minorHAnsi"/>
          <w:b/>
          <w:sz w:val="40"/>
          <w:szCs w:val="24"/>
        </w:rPr>
        <w:t>Function that approaches 0 but never reaches 0</w:t>
      </w:r>
      <w:r>
        <w:rPr>
          <w:rFonts w:cstheme="minorHAnsi"/>
          <w:b/>
          <w:sz w:val="40"/>
          <w:szCs w:val="24"/>
        </w:rPr>
        <w:tab/>
      </w:r>
      <w:r>
        <w:rPr>
          <w:rFonts w:cstheme="minorHAnsi"/>
          <w:b/>
          <w:sz w:val="40"/>
          <w:szCs w:val="24"/>
        </w:rPr>
        <w:tab/>
      </w:r>
      <w:r w:rsidRPr="00DB3C6C">
        <w:rPr>
          <w:rFonts w:cstheme="minorHAnsi"/>
          <w:b/>
          <w:i/>
          <w:iCs/>
          <w:sz w:val="40"/>
          <w:szCs w:val="24"/>
          <w:highlight w:val="lightGray"/>
        </w:rPr>
        <w:t>lim</w:t>
      </w:r>
    </w:p>
    <w:p w14:paraId="6EEFF4A0" w14:textId="0DA3570A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4E4EC185" wp14:editId="3E62EF92">
            <wp:extent cx="6725589" cy="5068007"/>
            <wp:effectExtent l="0" t="0" r="0" b="0"/>
            <wp:docPr id="172722765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27658" name="Picture 1" descr="A graph of a func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A9A3" w14:textId="77777777" w:rsidR="00DB3C6C" w:rsidRDefault="00DB3C6C" w:rsidP="000F2FBE">
      <w:pPr>
        <w:rPr>
          <w:rFonts w:cstheme="minorHAnsi"/>
        </w:rPr>
      </w:pPr>
    </w:p>
    <w:p w14:paraId="6536F4C8" w14:textId="49605C55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10C30040" wp14:editId="23ED42C9">
            <wp:extent cx="6773220" cy="2429214"/>
            <wp:effectExtent l="0" t="0" r="8890" b="9525"/>
            <wp:docPr id="71745246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52465" name="Picture 1" descr="A white text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B98F" w14:textId="77777777" w:rsidR="009A3475" w:rsidRDefault="009A3475" w:rsidP="000F2FBE">
      <w:pPr>
        <w:rPr>
          <w:rFonts w:cstheme="minorHAnsi"/>
        </w:rPr>
      </w:pPr>
    </w:p>
    <w:p w14:paraId="512AFBD0" w14:textId="76FB837A" w:rsidR="009A3475" w:rsidRPr="009A3475" w:rsidRDefault="009A3475" w:rsidP="000F2FBE">
      <w:pPr>
        <w:rPr>
          <w:rFonts w:cstheme="minorHAnsi"/>
          <w:b/>
          <w:sz w:val="40"/>
          <w:szCs w:val="24"/>
        </w:rPr>
      </w:pPr>
      <w:r w:rsidRPr="009A3475">
        <w:rPr>
          <w:rFonts w:cstheme="minorHAnsi"/>
          <w:b/>
          <w:sz w:val="40"/>
          <w:szCs w:val="24"/>
        </w:rPr>
        <w:t>Derivatives</w:t>
      </w:r>
    </w:p>
    <w:p w14:paraId="7098BDDB" w14:textId="4E069768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7985FBE6" wp14:editId="241DA26A">
            <wp:extent cx="1152686" cy="457264"/>
            <wp:effectExtent l="0" t="0" r="9525" b="0"/>
            <wp:docPr id="189636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684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05E1" w14:textId="60E6DC04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139377A6" wp14:editId="1B61C7E4">
            <wp:extent cx="1752845" cy="1095528"/>
            <wp:effectExtent l="0" t="0" r="0" b="9525"/>
            <wp:docPr id="194086039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60399" name="Picture 1" descr="A math equations with number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303" w14:textId="77777777" w:rsidR="00924B1A" w:rsidRDefault="00924B1A" w:rsidP="000F2FBE">
      <w:pPr>
        <w:rPr>
          <w:rFonts w:cstheme="minorHAnsi"/>
        </w:rPr>
      </w:pPr>
    </w:p>
    <w:p w14:paraId="2D2598BB" w14:textId="40D3B906" w:rsidR="00924B1A" w:rsidRPr="00924B1A" w:rsidRDefault="00924B1A" w:rsidP="000F2FBE">
      <w:pPr>
        <w:rPr>
          <w:rFonts w:cstheme="minorHAnsi"/>
          <w:b/>
          <w:sz w:val="32"/>
          <w:szCs w:val="20"/>
        </w:rPr>
      </w:pPr>
      <w:r w:rsidRPr="00924B1A">
        <w:rPr>
          <w:rFonts w:cstheme="minorHAnsi"/>
          <w:b/>
          <w:sz w:val="32"/>
          <w:szCs w:val="20"/>
        </w:rPr>
        <w:t>Partial derivatives</w:t>
      </w:r>
    </w:p>
    <w:p w14:paraId="369FAF84" w14:textId="1237B7D7" w:rsidR="00924B1A" w:rsidRDefault="00924B1A" w:rsidP="000F2FBE">
      <w:pPr>
        <w:rPr>
          <w:rFonts w:cstheme="minorHAnsi"/>
        </w:rPr>
      </w:pPr>
      <w:r w:rsidRPr="00924B1A">
        <w:rPr>
          <w:rFonts w:cstheme="minorHAnsi"/>
          <w:noProof/>
        </w:rPr>
        <w:lastRenderedPageBreak/>
        <w:drawing>
          <wp:inline distT="0" distB="0" distL="0" distR="0" wp14:anchorId="7E947F9B" wp14:editId="21F0489C">
            <wp:extent cx="1533739" cy="1333686"/>
            <wp:effectExtent l="0" t="0" r="9525" b="0"/>
            <wp:docPr id="975171023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71023" name="Picture 1" descr="A math equations with number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D3F3" w14:textId="77777777" w:rsidR="00432F9E" w:rsidRDefault="00432F9E" w:rsidP="000F2FBE">
      <w:pPr>
        <w:rPr>
          <w:rFonts w:cstheme="minorHAnsi"/>
        </w:rPr>
      </w:pPr>
    </w:p>
    <w:p w14:paraId="64C662D7" w14:textId="6A3109C9" w:rsidR="00432F9E" w:rsidRPr="00432F9E" w:rsidRDefault="00432F9E" w:rsidP="000F2FBE">
      <w:pPr>
        <w:rPr>
          <w:rFonts w:cstheme="minorHAnsi"/>
          <w:b/>
          <w:sz w:val="32"/>
          <w:szCs w:val="20"/>
        </w:rPr>
      </w:pPr>
      <w:r w:rsidRPr="00432F9E">
        <w:rPr>
          <w:rFonts w:cstheme="minorHAnsi"/>
          <w:b/>
          <w:sz w:val="32"/>
          <w:szCs w:val="20"/>
        </w:rPr>
        <w:t>The chain rule</w:t>
      </w:r>
    </w:p>
    <w:p w14:paraId="49EE9FE8" w14:textId="0D3EE2D1" w:rsidR="00432F9E" w:rsidRDefault="00432F9E" w:rsidP="000F2FBE">
      <w:pPr>
        <w:rPr>
          <w:rFonts w:cstheme="minorHAnsi"/>
        </w:rPr>
      </w:pPr>
      <w:r w:rsidRPr="00432F9E">
        <w:rPr>
          <w:rFonts w:cstheme="minorHAnsi"/>
        </w:rPr>
        <w:t xml:space="preserve">Finding the derivative 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:</w:t>
      </w:r>
    </w:p>
    <w:p w14:paraId="2498633E" w14:textId="18D97F09" w:rsidR="00432F9E" w:rsidRDefault="00432F9E" w:rsidP="00432F9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21D4AC28" wp14:editId="76DD2DB4">
            <wp:extent cx="1000265" cy="600159"/>
            <wp:effectExtent l="0" t="0" r="9525" b="9525"/>
            <wp:docPr id="308143175" name="Picture 1" descr="A math equations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143175" name="Picture 1" descr="A math equations with numbers and symbol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t xml:space="preserve"> </w:t>
      </w:r>
      <w:r w:rsidRPr="00432F9E">
        <w:rPr>
          <w:rFonts w:cstheme="minorHAnsi"/>
          <w:noProof/>
        </w:rPr>
        <w:drawing>
          <wp:inline distT="0" distB="0" distL="0" distR="0" wp14:anchorId="5E720EB4" wp14:editId="58AAF930">
            <wp:extent cx="1552792" cy="543001"/>
            <wp:effectExtent l="0" t="0" r="9525" b="9525"/>
            <wp:docPr id="144133512" name="Picture 1" descr="A math equation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33512" name="Picture 1" descr="A math equation with numbers and symbol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581C7300" wp14:editId="5674B3A5">
            <wp:extent cx="1390844" cy="581106"/>
            <wp:effectExtent l="0" t="0" r="0" b="9525"/>
            <wp:docPr id="1363955916" name="Picture 1" descr="A number and a plus 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5916" name="Picture 1" descr="A number and a plus one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156C0675" wp14:editId="6C406242">
            <wp:extent cx="1162212" cy="495369"/>
            <wp:effectExtent l="0" t="0" r="0" b="0"/>
            <wp:docPr id="1213374403" name="Picture 1" descr="A mathematical equation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74403" name="Picture 1" descr="A mathematical equation with numbers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9377" w14:textId="77777777" w:rsidR="00432F9E" w:rsidRDefault="00432F9E" w:rsidP="000F2FBE">
      <w:pPr>
        <w:rPr>
          <w:rFonts w:cstheme="minorHAnsi"/>
        </w:rPr>
      </w:pPr>
    </w:p>
    <w:p w14:paraId="0CD155EA" w14:textId="253C0351" w:rsidR="00432F9E" w:rsidRPr="00432F9E" w:rsidRDefault="00432F9E" w:rsidP="00432F9E">
      <w:pPr>
        <w:rPr>
          <w:rFonts w:cstheme="minorHAnsi"/>
        </w:rPr>
      </w:pPr>
      <w:r w:rsidRPr="00432F9E">
        <w:rPr>
          <w:rFonts w:cstheme="minorHAnsi"/>
        </w:rPr>
        <w:t xml:space="preserve">This is the chain rule, which says that for a given function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composed into another function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>), we can find the derivative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 xml:space="preserve"> by multiplying the two respective derivatives together:</w:t>
      </w:r>
    </w:p>
    <w:p w14:paraId="1597483D" w14:textId="69FAC211" w:rsidR="00924B1A" w:rsidRDefault="00432F9E" w:rsidP="000F2FB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53F3FDDF" wp14:editId="525F478D">
            <wp:extent cx="1305107" cy="638264"/>
            <wp:effectExtent l="0" t="0" r="9525" b="9525"/>
            <wp:docPr id="595005950" name="Picture 1" descr="A mathematical equatio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05950" name="Picture 1" descr="A mathematical equation with black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A3B3" w14:textId="674E581E" w:rsidR="00924B1A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chain rule is a key part of training a neural network with the proper weights and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biases. Rather than untangle the derivative of each node in a nested onion fashion, we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can multiply the derivatives across each node instead, which is mathematically a lot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easier.</w:t>
      </w:r>
    </w:p>
    <w:p w14:paraId="24CC719A" w14:textId="77777777" w:rsidR="00A674C4" w:rsidRDefault="00A674C4" w:rsidP="00A674C4">
      <w:pPr>
        <w:rPr>
          <w:rFonts w:cstheme="minorHAnsi"/>
        </w:rPr>
      </w:pPr>
    </w:p>
    <w:p w14:paraId="6CCE1FEB" w14:textId="700DCB8D" w:rsidR="00A674C4" w:rsidRPr="00A674C4" w:rsidRDefault="00A674C4" w:rsidP="00A674C4">
      <w:pPr>
        <w:rPr>
          <w:rFonts w:cstheme="minorHAnsi"/>
          <w:b/>
          <w:sz w:val="40"/>
          <w:szCs w:val="24"/>
        </w:rPr>
      </w:pPr>
      <w:r w:rsidRPr="00A674C4">
        <w:rPr>
          <w:rFonts w:cstheme="minorHAnsi"/>
          <w:b/>
          <w:sz w:val="40"/>
          <w:szCs w:val="24"/>
        </w:rPr>
        <w:t>Integrals</w:t>
      </w:r>
    </w:p>
    <w:p w14:paraId="25A3CCC7" w14:textId="32A42592" w:rsidR="00A674C4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opposite of a derivative is an integral, which finds the area under the curve for a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given range.</w:t>
      </w:r>
    </w:p>
    <w:p w14:paraId="0DCE5A48" w14:textId="77777777" w:rsidR="00A674C4" w:rsidRDefault="00A674C4" w:rsidP="00A674C4">
      <w:pPr>
        <w:rPr>
          <w:rFonts w:cstheme="minorHAnsi"/>
        </w:rPr>
      </w:pPr>
    </w:p>
    <w:p w14:paraId="4DAB99F7" w14:textId="667B446A" w:rsidR="00A91294" w:rsidRPr="00A91294" w:rsidRDefault="00A91294" w:rsidP="00A674C4">
      <w:pPr>
        <w:rPr>
          <w:rFonts w:cstheme="minorHAnsi"/>
        </w:rPr>
      </w:pPr>
      <w:r w:rsidRPr="00A91294">
        <w:rPr>
          <w:rFonts w:cstheme="minorHAnsi"/>
        </w:rPr>
        <w:t>Packing rectangles under a curve to approximate area</w:t>
      </w:r>
      <w:r>
        <w:rPr>
          <w:rFonts w:cstheme="minorHAnsi"/>
        </w:rPr>
        <w:t>:</w:t>
      </w:r>
    </w:p>
    <w:p w14:paraId="676CD18B" w14:textId="73468CFB" w:rsidR="00A91294" w:rsidRDefault="00A91294" w:rsidP="00A674C4">
      <w:pPr>
        <w:rPr>
          <w:rFonts w:cstheme="minorHAnsi"/>
        </w:rPr>
      </w:pPr>
      <w:r w:rsidRPr="00A91294">
        <w:rPr>
          <w:rFonts w:cstheme="minorHAnsi"/>
          <w:noProof/>
        </w:rPr>
        <w:lastRenderedPageBreak/>
        <w:drawing>
          <wp:inline distT="0" distB="0" distL="0" distR="0" wp14:anchorId="749B6321" wp14:editId="0836E333">
            <wp:extent cx="4248743" cy="4201111"/>
            <wp:effectExtent l="0" t="0" r="0" b="9525"/>
            <wp:docPr id="256409848" name="Picture 1" descr="A graph on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09848" name="Picture 1" descr="A graph on a gri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1515" w14:textId="77777777" w:rsidR="006809FC" w:rsidRDefault="006809FC" w:rsidP="00A674C4">
      <w:pPr>
        <w:rPr>
          <w:rFonts w:cstheme="minorHAnsi"/>
        </w:rPr>
      </w:pPr>
    </w:p>
    <w:p w14:paraId="64B27812" w14:textId="2A872ACF" w:rsidR="006809FC" w:rsidRPr="006809FC" w:rsidRDefault="006809FC" w:rsidP="00A674C4">
      <w:pPr>
        <w:rPr>
          <w:rFonts w:cstheme="minorHAnsi"/>
          <w:b/>
          <w:sz w:val="40"/>
          <w:szCs w:val="24"/>
        </w:rPr>
      </w:pPr>
      <w:r w:rsidRPr="006809FC">
        <w:rPr>
          <w:rFonts w:cstheme="minorHAnsi"/>
          <w:b/>
          <w:sz w:val="40"/>
          <w:szCs w:val="24"/>
        </w:rPr>
        <w:t>Ri</w:t>
      </w:r>
      <w:r w:rsidR="003D5532">
        <w:rPr>
          <w:rFonts w:cstheme="minorHAnsi"/>
          <w:b/>
          <w:sz w:val="40"/>
          <w:szCs w:val="24"/>
        </w:rPr>
        <w:t>e</w:t>
      </w:r>
      <w:r w:rsidRPr="006809FC">
        <w:rPr>
          <w:rFonts w:cstheme="minorHAnsi"/>
          <w:b/>
          <w:sz w:val="40"/>
          <w:szCs w:val="24"/>
        </w:rPr>
        <w:t>mann sums</w:t>
      </w:r>
    </w:p>
    <w:p w14:paraId="71C3F6D7" w14:textId="12B2DD8B" w:rsidR="006809FC" w:rsidRDefault="006809FC" w:rsidP="00A674C4">
      <w:pPr>
        <w:rPr>
          <w:rFonts w:cstheme="minorHAnsi"/>
        </w:rPr>
      </w:pPr>
      <w:r w:rsidRPr="006809FC">
        <w:rPr>
          <w:rFonts w:cstheme="minorHAnsi"/>
        </w:rPr>
        <w:t xml:space="preserve">Khan Academy has a great </w:t>
      </w:r>
      <w:hyperlink r:id="rId44" w:history="1">
        <w:r w:rsidRPr="006809FC">
          <w:rPr>
            <w:rStyle w:val="Hyperlink"/>
            <w:rFonts w:cstheme="minorHAnsi"/>
          </w:rPr>
          <w:t>article</w:t>
        </w:r>
      </w:hyperlink>
      <w:r w:rsidRPr="006809FC">
        <w:rPr>
          <w:rFonts w:cstheme="minorHAnsi"/>
        </w:rPr>
        <w:t xml:space="preserve"> explaining how to use limits for Reimann Sums</w:t>
      </w:r>
      <w:r>
        <w:rPr>
          <w:rFonts w:cstheme="minorHAnsi"/>
        </w:rPr>
        <w:t>.</w:t>
      </w:r>
    </w:p>
    <w:p w14:paraId="44C6561F" w14:textId="77777777" w:rsidR="00A674C4" w:rsidRDefault="00A674C4" w:rsidP="00A674C4">
      <w:pPr>
        <w:rPr>
          <w:rFonts w:cstheme="minorHAnsi"/>
        </w:rPr>
      </w:pPr>
    </w:p>
    <w:p w14:paraId="7A9C0BFB" w14:textId="28139344" w:rsidR="00E7468A" w:rsidRPr="006809FC" w:rsidRDefault="00E7468A" w:rsidP="00E7468A">
      <w:pPr>
        <w:rPr>
          <w:rFonts w:cstheme="minorHAnsi"/>
          <w:b/>
          <w:sz w:val="40"/>
          <w:szCs w:val="24"/>
        </w:rPr>
      </w:pPr>
      <w:r>
        <w:rPr>
          <w:rFonts w:cstheme="minorHAnsi"/>
          <w:b/>
          <w:sz w:val="40"/>
          <w:szCs w:val="24"/>
        </w:rPr>
        <w:t>Probability</w:t>
      </w:r>
    </w:p>
    <w:p w14:paraId="50D5A4CB" w14:textId="27C37594" w:rsidR="003D5532" w:rsidRDefault="00E7468A" w:rsidP="00E7468A">
      <w:pPr>
        <w:rPr>
          <w:rFonts w:cstheme="minorHAnsi"/>
        </w:rPr>
      </w:pPr>
      <w:r w:rsidRPr="00E7468A">
        <w:rPr>
          <w:rFonts w:cstheme="minorHAnsi"/>
        </w:rPr>
        <w:t>Probability is how strongly we believe an event will happen, often expressed as a</w:t>
      </w:r>
      <w:r>
        <w:rPr>
          <w:rFonts w:cstheme="minorHAnsi"/>
        </w:rPr>
        <w:t xml:space="preserve"> </w:t>
      </w:r>
      <w:r w:rsidRPr="00E7468A">
        <w:rPr>
          <w:rFonts w:cstheme="minorHAnsi"/>
        </w:rPr>
        <w:t>percentage</w:t>
      </w:r>
      <w:r w:rsidR="003D5532">
        <w:rPr>
          <w:rFonts w:cstheme="minorHAnsi"/>
        </w:rPr>
        <w:t>.</w:t>
      </w:r>
    </w:p>
    <w:p w14:paraId="1E4CD957" w14:textId="1288DE43" w:rsidR="00A674C4" w:rsidRDefault="003D5532" w:rsidP="00E7468A">
      <w:pPr>
        <w:rPr>
          <w:rFonts w:cstheme="minorHAnsi"/>
        </w:rPr>
      </w:pPr>
      <w:r w:rsidRPr="003D5532">
        <w:rPr>
          <w:rFonts w:cstheme="minorHAnsi"/>
          <w:noProof/>
        </w:rPr>
        <w:lastRenderedPageBreak/>
        <w:drawing>
          <wp:inline distT="0" distB="0" distL="0" distR="0" wp14:anchorId="36A56C5F" wp14:editId="033B3C67">
            <wp:extent cx="6658904" cy="1476581"/>
            <wp:effectExtent l="0" t="0" r="8890" b="9525"/>
            <wp:docPr id="4504359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3591" name="Picture 1" descr="A black text on a white backgroun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D7407" w14:textId="46711AE7" w:rsidR="003D5532" w:rsidRDefault="003D5532" w:rsidP="003D5532">
      <w:pPr>
        <w:rPr>
          <w:rFonts w:cstheme="minorHAnsi"/>
        </w:rPr>
      </w:pP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is about quantifying predictions of events yet to happen, whereas</w:t>
      </w:r>
      <w:r>
        <w:rPr>
          <w:rFonts w:cstheme="minorHAnsi"/>
        </w:rPr>
        <w:t xml:space="preserve">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is measuring the frequency of events that already occurred. In statistics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and machine learning, we often use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(the past) in the form of data to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predict </w:t>
      </w: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(the future).</w:t>
      </w:r>
    </w:p>
    <w:p w14:paraId="56FE49FE" w14:textId="355823E8" w:rsidR="003D5532" w:rsidRDefault="003D5532" w:rsidP="00A674C4">
      <w:pPr>
        <w:rPr>
          <w:rFonts w:cstheme="minorHAnsi"/>
        </w:rPr>
      </w:pPr>
      <w:r w:rsidRPr="003D5532">
        <w:rPr>
          <w:rFonts w:cstheme="minorHAnsi"/>
          <w:noProof/>
        </w:rPr>
        <w:drawing>
          <wp:inline distT="0" distB="0" distL="0" distR="0" wp14:anchorId="11664610" wp14:editId="1B9A91EE">
            <wp:extent cx="6496957" cy="1343212"/>
            <wp:effectExtent l="0" t="0" r="0" b="9525"/>
            <wp:docPr id="2024743334" name="Picture 1" descr="A close-up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743334" name="Picture 1" descr="A close-up of a person's face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2474" w14:textId="44744BCC" w:rsidR="003D5532" w:rsidRDefault="003D5532" w:rsidP="00A674C4">
      <w:pPr>
        <w:rPr>
          <w:rFonts w:cstheme="minorHAnsi"/>
        </w:rPr>
      </w:pPr>
      <w:r w:rsidRPr="003D5532">
        <w:rPr>
          <w:rFonts w:cstheme="minorHAnsi"/>
          <w:noProof/>
        </w:rPr>
        <w:drawing>
          <wp:inline distT="0" distB="0" distL="0" distR="0" wp14:anchorId="3C8CB344" wp14:editId="7CC60F97">
            <wp:extent cx="6115904" cy="2038635"/>
            <wp:effectExtent l="0" t="0" r="0" b="0"/>
            <wp:docPr id="73942044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420440" name="Picture 1" descr="A white background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1AE97" w14:textId="77777777" w:rsidR="003D5532" w:rsidRDefault="003D5532" w:rsidP="00A674C4">
      <w:pPr>
        <w:rPr>
          <w:rFonts w:cstheme="minorHAnsi"/>
        </w:rPr>
      </w:pPr>
    </w:p>
    <w:p w14:paraId="0986CD8B" w14:textId="6A1F1F23" w:rsidR="00DB47AC" w:rsidRDefault="00413D8F" w:rsidP="00A674C4">
      <w:pPr>
        <w:rPr>
          <w:rFonts w:cstheme="minorHAnsi"/>
        </w:rPr>
      </w:pPr>
      <w:r>
        <w:rPr>
          <w:rFonts w:cstheme="minorHAnsi"/>
        </w:rPr>
        <w:t>Convert probability into odds:</w:t>
      </w:r>
    </w:p>
    <w:p w14:paraId="1037CA00" w14:textId="1D5285A0" w:rsidR="00413D8F" w:rsidRDefault="00413D8F" w:rsidP="00A674C4">
      <w:pPr>
        <w:rPr>
          <w:rFonts w:cstheme="minorHAnsi"/>
        </w:rPr>
      </w:pPr>
      <w:r w:rsidRPr="00413D8F">
        <w:rPr>
          <w:rFonts w:cstheme="minorHAnsi"/>
          <w:noProof/>
        </w:rPr>
        <w:lastRenderedPageBreak/>
        <w:drawing>
          <wp:inline distT="0" distB="0" distL="0" distR="0" wp14:anchorId="01DD17C8" wp14:editId="19E6002B">
            <wp:extent cx="1676634" cy="1505160"/>
            <wp:effectExtent l="0" t="0" r="0" b="0"/>
            <wp:docPr id="108969213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692139" name="Picture 1" descr="A math equations with numbers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DDFBD" w14:textId="2F619D45" w:rsidR="00413D8F" w:rsidRDefault="00413D8F" w:rsidP="00A674C4">
      <w:pPr>
        <w:rPr>
          <w:rFonts w:cstheme="minorHAnsi"/>
        </w:rPr>
      </w:pPr>
      <w:r w:rsidRPr="00413D8F">
        <w:rPr>
          <w:rFonts w:cstheme="minorHAnsi"/>
          <w:noProof/>
        </w:rPr>
        <w:drawing>
          <wp:inline distT="0" distB="0" distL="0" distR="0" wp14:anchorId="4EDB3C74" wp14:editId="4BAB068E">
            <wp:extent cx="6220693" cy="1962424"/>
            <wp:effectExtent l="0" t="0" r="0" b="0"/>
            <wp:docPr id="1048516500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516500" name="Picture 1" descr="A close up of a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0FD5" w14:textId="77777777" w:rsidR="002A3B3F" w:rsidRDefault="002A3B3F" w:rsidP="00A674C4">
      <w:pPr>
        <w:rPr>
          <w:rFonts w:cstheme="minorHAnsi"/>
        </w:rPr>
      </w:pPr>
    </w:p>
    <w:p w14:paraId="5FF6E620" w14:textId="6B852ADA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Probabilit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s purely theoretical of how likely an event is to happen and does not requi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data. Statistics, on the other hand, cannot exist without data and uses it to discover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probability and provides tools to describe data.</w:t>
      </w:r>
    </w:p>
    <w:p w14:paraId="4FBA0103" w14:textId="574A29A0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Think of predicting the outcome of rolling a 4 on a die (that’s the singular of dice)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Approaching the problem with a pure probability mindset, one simply says there a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six sides on a die. We assume each side is equally likely, so the probability of getting a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4 is 1/6, or 16.666%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owever, a zealous statistician might say, “No! We need to roll the die to get data. If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we can get 30 rolls or more, and the more rolls we do the better, only then will w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ave data to determine the probability of getting a 4.” This approach may seem sill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f we assume the die is fair, but what if it’s not? If that’s the case, collecting data is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the only way to discover the probability of rolling a 4.</w:t>
      </w:r>
    </w:p>
    <w:p w14:paraId="659F8AD9" w14:textId="77777777" w:rsidR="00DB47AC" w:rsidRDefault="00DB47AC" w:rsidP="00A674C4">
      <w:pPr>
        <w:rPr>
          <w:rFonts w:cstheme="minorHAnsi"/>
        </w:rPr>
      </w:pPr>
    </w:p>
    <w:p w14:paraId="158DCA36" w14:textId="65B14687" w:rsidR="00E456E0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Marginal probability</w:t>
      </w:r>
    </w:p>
    <w:p w14:paraId="437B2CF6" w14:textId="2E6ABE99" w:rsidR="00DB47AC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lastRenderedPageBreak/>
        <w:drawing>
          <wp:inline distT="0" distB="0" distL="0" distR="0" wp14:anchorId="501EB12C" wp14:editId="447FCAAA">
            <wp:extent cx="6601746" cy="771633"/>
            <wp:effectExtent l="0" t="0" r="0" b="9525"/>
            <wp:docPr id="743777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7713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58243" w14:textId="77777777" w:rsidR="00E456E0" w:rsidRDefault="00E456E0" w:rsidP="00A674C4">
      <w:pPr>
        <w:rPr>
          <w:rFonts w:cstheme="minorHAnsi"/>
        </w:rPr>
      </w:pPr>
    </w:p>
    <w:p w14:paraId="1D20C2B0" w14:textId="5B58D3A8" w:rsidR="00DB47AC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Joint probability</w:t>
      </w:r>
    </w:p>
    <w:p w14:paraId="5A9FE50E" w14:textId="628A49F6" w:rsidR="00E456E0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drawing>
          <wp:inline distT="0" distB="0" distL="0" distR="0" wp14:anchorId="6E444F29" wp14:editId="4D9DCE35">
            <wp:extent cx="6554115" cy="1733792"/>
            <wp:effectExtent l="0" t="0" r="0" b="0"/>
            <wp:docPr id="7715810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581025" name="Picture 1" descr="A text on a white backgroun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9E3E" w14:textId="0BD45C04" w:rsidR="00E456E0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drawing>
          <wp:inline distT="0" distB="0" distL="0" distR="0" wp14:anchorId="7D96D2E6" wp14:editId="1E25AD14">
            <wp:extent cx="6554115" cy="2781688"/>
            <wp:effectExtent l="0" t="0" r="0" b="0"/>
            <wp:docPr id="1476938534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38534" name="Picture 1" descr="A math problem with numbers and equations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AA72" w14:textId="36BD78F7" w:rsidR="00E456E0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lastRenderedPageBreak/>
        <w:drawing>
          <wp:inline distT="0" distB="0" distL="0" distR="0" wp14:anchorId="70A28403" wp14:editId="25AF6678">
            <wp:extent cx="6649378" cy="1524213"/>
            <wp:effectExtent l="0" t="0" r="0" b="0"/>
            <wp:docPr id="818666767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666767" name="Picture 1" descr="A close-up of 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8EDF" w14:textId="5C18BABC" w:rsidR="00EA58D5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drawing>
          <wp:inline distT="0" distB="0" distL="0" distR="0" wp14:anchorId="3BC097B0" wp14:editId="66880929">
            <wp:extent cx="6592220" cy="3115110"/>
            <wp:effectExtent l="0" t="0" r="0" b="9525"/>
            <wp:docPr id="1798936523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936523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AEFE" w14:textId="77777777" w:rsidR="00DB47AC" w:rsidRDefault="00DB47AC" w:rsidP="00A674C4">
      <w:pPr>
        <w:rPr>
          <w:rFonts w:cstheme="minorHAnsi"/>
        </w:rPr>
      </w:pPr>
    </w:p>
    <w:p w14:paraId="65196BD4" w14:textId="4827B805" w:rsidR="00DB47AC" w:rsidRPr="00C16E62" w:rsidRDefault="00EA58D5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Union probability</w:t>
      </w:r>
    </w:p>
    <w:p w14:paraId="38215131" w14:textId="704FDB00" w:rsidR="00EA58D5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lastRenderedPageBreak/>
        <w:drawing>
          <wp:inline distT="0" distB="0" distL="0" distR="0" wp14:anchorId="42919426" wp14:editId="65ED471A">
            <wp:extent cx="6668431" cy="3829584"/>
            <wp:effectExtent l="0" t="0" r="0" b="0"/>
            <wp:docPr id="1358623203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623203" name="Picture 1" descr="A white paper with black 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68431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20F73" w14:textId="157BBE65" w:rsidR="00DB47AC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drawing>
          <wp:inline distT="0" distB="0" distL="0" distR="0" wp14:anchorId="4743E1C9" wp14:editId="1239C599">
            <wp:extent cx="6630325" cy="2067213"/>
            <wp:effectExtent l="0" t="0" r="0" b="9525"/>
            <wp:docPr id="96809989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99891" name="Picture 1" descr="A close up of 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1082E" w14:textId="1AA3447B" w:rsidR="00DB47AC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lastRenderedPageBreak/>
        <w:drawing>
          <wp:inline distT="0" distB="0" distL="0" distR="0" wp14:anchorId="0486F40F" wp14:editId="484DA0F7">
            <wp:extent cx="6400165" cy="6858000"/>
            <wp:effectExtent l="0" t="0" r="635" b="0"/>
            <wp:docPr id="522504702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504702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0016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B734E" w14:textId="28E759D5" w:rsidR="00C16E62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lastRenderedPageBreak/>
        <w:drawing>
          <wp:inline distT="0" distB="0" distL="0" distR="0" wp14:anchorId="4E6E0C95" wp14:editId="6EE57F8D">
            <wp:extent cx="6496957" cy="2410161"/>
            <wp:effectExtent l="0" t="0" r="0" b="9525"/>
            <wp:docPr id="1300041275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41275" name="Picture 1" descr="A math problem with numbers and equations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79DE" w14:textId="0B9259C5" w:rsidR="00C16E62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drawing>
          <wp:inline distT="0" distB="0" distL="0" distR="0" wp14:anchorId="088A886D" wp14:editId="45A0775E">
            <wp:extent cx="6611273" cy="1810003"/>
            <wp:effectExtent l="0" t="0" r="0" b="0"/>
            <wp:docPr id="386270448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270448" name="Picture 1" descr="A close up of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1A9B" w14:textId="77777777" w:rsidR="00C16E62" w:rsidRDefault="00C16E62" w:rsidP="00A674C4">
      <w:pPr>
        <w:rPr>
          <w:rFonts w:cstheme="minorHAnsi"/>
        </w:rPr>
      </w:pPr>
    </w:p>
    <w:p w14:paraId="2675EF35" w14:textId="54240F37" w:rsidR="00C16E62" w:rsidRPr="00C16E62" w:rsidRDefault="00C16E62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Conditional Probability and Bayes’ Theorem</w:t>
      </w:r>
    </w:p>
    <w:p w14:paraId="72C515EB" w14:textId="6A7C1D6E" w:rsidR="00C16E62" w:rsidRDefault="00E102E3" w:rsidP="00A674C4">
      <w:pPr>
        <w:rPr>
          <w:rFonts w:cstheme="minorHAnsi"/>
        </w:rPr>
      </w:pPr>
      <w:r w:rsidRPr="00E102E3">
        <w:rPr>
          <w:rFonts w:cstheme="minorHAnsi"/>
          <w:noProof/>
        </w:rPr>
        <w:lastRenderedPageBreak/>
        <w:drawing>
          <wp:inline distT="0" distB="0" distL="0" distR="0" wp14:anchorId="3681F0DC" wp14:editId="320207FB">
            <wp:extent cx="6554115" cy="5077534"/>
            <wp:effectExtent l="0" t="0" r="0" b="8890"/>
            <wp:docPr id="148137198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37198" name="Picture 1" descr="A white text with black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3AE7" w14:textId="036F8743" w:rsidR="00E102E3" w:rsidRDefault="00E102E3" w:rsidP="00A674C4">
      <w:pPr>
        <w:rPr>
          <w:rFonts w:cstheme="minorHAnsi"/>
        </w:rPr>
      </w:pPr>
      <w:r w:rsidRPr="00E102E3">
        <w:rPr>
          <w:rFonts w:cstheme="minorHAnsi"/>
          <w:noProof/>
        </w:rPr>
        <w:drawing>
          <wp:inline distT="0" distB="0" distL="0" distR="0" wp14:anchorId="68A4B87B" wp14:editId="124627CB">
            <wp:extent cx="6563641" cy="743054"/>
            <wp:effectExtent l="0" t="0" r="0" b="0"/>
            <wp:docPr id="698197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197988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237B" w14:textId="0E9758C2" w:rsidR="00E102E3" w:rsidRDefault="00345B3A" w:rsidP="00A674C4">
      <w:pPr>
        <w:rPr>
          <w:rFonts w:cstheme="minorHAnsi"/>
        </w:rPr>
      </w:pPr>
      <w:r w:rsidRPr="00345B3A">
        <w:rPr>
          <w:rFonts w:cstheme="minorHAnsi"/>
          <w:noProof/>
        </w:rPr>
        <w:lastRenderedPageBreak/>
        <w:drawing>
          <wp:inline distT="0" distB="0" distL="0" distR="0" wp14:anchorId="5F34CCDD" wp14:editId="4F58BD9A">
            <wp:extent cx="6639852" cy="4801270"/>
            <wp:effectExtent l="0" t="0" r="8890" b="0"/>
            <wp:docPr id="293311844" name="Picture 1" descr="Bayes theor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311844" name="Picture 1" descr="Bayes theorem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3CEB" w14:textId="17DCDA92" w:rsidR="00345B3A" w:rsidRDefault="00345B3A" w:rsidP="00A674C4">
      <w:pPr>
        <w:rPr>
          <w:rFonts w:cstheme="minorHAnsi"/>
        </w:rPr>
      </w:pPr>
      <w:r w:rsidRPr="00345B3A">
        <w:rPr>
          <w:rFonts w:cstheme="minorHAnsi"/>
          <w:noProof/>
        </w:rPr>
        <w:drawing>
          <wp:inline distT="0" distB="0" distL="0" distR="0" wp14:anchorId="0EB9BF8D" wp14:editId="6EF03F25">
            <wp:extent cx="2962275" cy="406091"/>
            <wp:effectExtent l="0" t="0" r="0" b="0"/>
            <wp:docPr id="1863144633" name="Picture 1" descr="A mathematical equation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44633" name="Picture 1" descr="A mathematical equation with numbers and lines&#10;&#10;Description automatically generated"/>
                    <pic:cNvPicPr/>
                  </pic:nvPicPr>
                  <pic:blipFill rotWithShape="1">
                    <a:blip r:embed="rId63"/>
                    <a:srcRect t="18011"/>
                    <a:stretch/>
                  </pic:blipFill>
                  <pic:spPr bwMode="auto">
                    <a:xfrm>
                      <a:off x="0" y="0"/>
                      <a:ext cx="2962688" cy="406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CDCD9" w14:textId="77777777" w:rsidR="00345B3A" w:rsidRDefault="00345B3A" w:rsidP="00A674C4">
      <w:pPr>
        <w:rPr>
          <w:rFonts w:cstheme="minorHAnsi"/>
        </w:rPr>
      </w:pPr>
    </w:p>
    <w:p w14:paraId="761F67B6" w14:textId="703E8449" w:rsidR="00D8272D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Joint and union conditional probabilities</w:t>
      </w:r>
    </w:p>
    <w:p w14:paraId="41A605C0" w14:textId="065DB19D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53739A8B" wp14:editId="14FC9D6A">
            <wp:extent cx="6487430" cy="2257740"/>
            <wp:effectExtent l="0" t="0" r="8890" b="9525"/>
            <wp:docPr id="1983380035" name="Picture 1" descr="A math problem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380035" name="Picture 1" descr="A math problem with numbers&#10;&#10;Description automatically generated with medium confidenc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CCA9" w14:textId="78B020DE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17E9DE69" wp14:editId="02061C11">
            <wp:extent cx="5436235" cy="6858000"/>
            <wp:effectExtent l="0" t="0" r="0" b="0"/>
            <wp:docPr id="1112096778" name="Picture 1" descr="A screenshot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96778" name="Picture 1" descr="A screenshot of a paper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3623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A7C50" w14:textId="77777777" w:rsidR="00D8272D" w:rsidRDefault="00D8272D" w:rsidP="00A674C4">
      <w:pPr>
        <w:rPr>
          <w:rFonts w:cstheme="minorHAnsi"/>
        </w:rPr>
      </w:pPr>
    </w:p>
    <w:p w14:paraId="675822C7" w14:textId="18FEA242" w:rsidR="00DB47AC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Binomial Distribution</w:t>
      </w:r>
    </w:p>
    <w:p w14:paraId="13C7601F" w14:textId="7350B852" w:rsidR="00DB47AC" w:rsidRDefault="00D8272D" w:rsidP="00A674C4">
      <w:pPr>
        <w:rPr>
          <w:rFonts w:cstheme="minorHAnsi"/>
        </w:rPr>
      </w:pPr>
      <w:r>
        <w:rPr>
          <w:rFonts w:cstheme="minorHAnsi"/>
        </w:rPr>
        <w:t>B</w:t>
      </w:r>
      <w:r w:rsidRPr="00D8272D">
        <w:rPr>
          <w:rFonts w:cstheme="minorHAnsi"/>
        </w:rPr>
        <w:t>inomial distribution measures how</w:t>
      </w:r>
      <w:r>
        <w:rPr>
          <w:rFonts w:cstheme="minorHAnsi"/>
        </w:rPr>
        <w:t xml:space="preserve"> </w:t>
      </w:r>
      <w:r w:rsidRPr="00D8272D">
        <w:rPr>
          <w:rFonts w:cstheme="minorHAnsi"/>
        </w:rPr>
        <w:t xml:space="preserve">likely </w:t>
      </w:r>
      <w:r w:rsidRPr="00D8272D">
        <w:rPr>
          <w:rFonts w:cstheme="minorHAnsi"/>
          <w:i/>
          <w:iCs/>
        </w:rPr>
        <w:t>k</w:t>
      </w:r>
      <w:r w:rsidRPr="00D8272D">
        <w:rPr>
          <w:rFonts w:cstheme="minorHAnsi"/>
        </w:rPr>
        <w:t xml:space="preserve"> successes can happen out of </w:t>
      </w:r>
      <w:r w:rsidRPr="00D8272D">
        <w:rPr>
          <w:rFonts w:cstheme="minorHAnsi"/>
          <w:i/>
          <w:iCs/>
        </w:rPr>
        <w:t>n</w:t>
      </w:r>
      <w:r w:rsidRPr="00D8272D">
        <w:rPr>
          <w:rFonts w:cstheme="minorHAnsi"/>
        </w:rPr>
        <w:t xml:space="preserve"> trials given </w:t>
      </w:r>
      <w:r w:rsidRPr="00D8272D">
        <w:rPr>
          <w:rFonts w:cstheme="minorHAnsi"/>
          <w:i/>
          <w:iCs/>
        </w:rPr>
        <w:t>p</w:t>
      </w:r>
      <w:r w:rsidRPr="00D8272D">
        <w:rPr>
          <w:rFonts w:cstheme="minorHAnsi"/>
        </w:rPr>
        <w:t xml:space="preserve"> probability.</w:t>
      </w:r>
      <w:r>
        <w:rPr>
          <w:rFonts w:cstheme="minorHAnsi"/>
        </w:rPr>
        <w:t xml:space="preserve"> Visually it looks like:</w:t>
      </w:r>
    </w:p>
    <w:p w14:paraId="1E7C5E81" w14:textId="456F8252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drawing>
          <wp:inline distT="0" distB="0" distL="0" distR="0" wp14:anchorId="61E76C50" wp14:editId="063321D1">
            <wp:extent cx="6535062" cy="4163006"/>
            <wp:effectExtent l="0" t="0" r="0" b="9525"/>
            <wp:docPr id="356757580" name="Picture 1" descr="A graph of a number of individua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57580" name="Picture 1" descr="A graph of a number of individuals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3F7D" w14:textId="359980CE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5CEF39DF" wp14:editId="608C1473">
            <wp:extent cx="6582694" cy="2019582"/>
            <wp:effectExtent l="0" t="0" r="8890" b="0"/>
            <wp:docPr id="861259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25926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31F8" w14:textId="77777777" w:rsidR="00DB47AC" w:rsidRDefault="00DB47AC" w:rsidP="00A674C4">
      <w:pPr>
        <w:rPr>
          <w:rFonts w:cstheme="minorHAnsi"/>
        </w:rPr>
      </w:pPr>
    </w:p>
    <w:p w14:paraId="454225B1" w14:textId="7827E242" w:rsidR="00503E18" w:rsidRPr="00503E18" w:rsidRDefault="00503E18" w:rsidP="00A674C4">
      <w:pPr>
        <w:rPr>
          <w:rFonts w:cstheme="minorHAnsi"/>
          <w:b/>
          <w:bCs/>
          <w:sz w:val="28"/>
          <w:szCs w:val="28"/>
        </w:rPr>
      </w:pPr>
      <w:r w:rsidRPr="00503E18">
        <w:rPr>
          <w:rFonts w:cstheme="minorHAnsi"/>
          <w:b/>
          <w:bCs/>
          <w:sz w:val="28"/>
          <w:szCs w:val="28"/>
        </w:rPr>
        <w:t>Beta T-Distribution</w:t>
      </w:r>
    </w:p>
    <w:p w14:paraId="404172A1" w14:textId="05D120B3" w:rsidR="00503E18" w:rsidRDefault="00503E18" w:rsidP="00A674C4">
      <w:pPr>
        <w:rPr>
          <w:rFonts w:cstheme="minorHAnsi"/>
        </w:rPr>
      </w:pPr>
      <w:r w:rsidRPr="00503E18">
        <w:rPr>
          <w:rFonts w:cstheme="minorHAnsi"/>
          <w:noProof/>
        </w:rPr>
        <w:drawing>
          <wp:inline distT="0" distB="0" distL="0" distR="0" wp14:anchorId="42E01FD6" wp14:editId="2B32200C">
            <wp:extent cx="6582694" cy="1190791"/>
            <wp:effectExtent l="0" t="0" r="8890" b="9525"/>
            <wp:docPr id="211773052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3052" name="Picture 1" descr="A close up of 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DD00A" w14:textId="77777777" w:rsidR="00DB47AC" w:rsidRDefault="00DB47AC" w:rsidP="00A674C4">
      <w:pPr>
        <w:rPr>
          <w:rFonts w:cstheme="minorHAnsi"/>
        </w:rPr>
      </w:pPr>
    </w:p>
    <w:p w14:paraId="2D75FC1F" w14:textId="77777777" w:rsidR="00DB47AC" w:rsidRDefault="00DB47AC" w:rsidP="00A674C4">
      <w:pPr>
        <w:rPr>
          <w:rFonts w:cstheme="minorHAnsi"/>
        </w:rPr>
      </w:pPr>
    </w:p>
    <w:p w14:paraId="5953BD5C" w14:textId="53444F39" w:rsidR="00DB47AC" w:rsidRPr="0059293B" w:rsidRDefault="0059293B" w:rsidP="00A674C4">
      <w:pPr>
        <w:rPr>
          <w:rFonts w:cstheme="minorHAnsi"/>
          <w:b/>
          <w:bCs/>
          <w:sz w:val="48"/>
          <w:szCs w:val="48"/>
        </w:rPr>
      </w:pPr>
      <w:r w:rsidRPr="0059293B">
        <w:rPr>
          <w:rFonts w:cstheme="minorHAnsi"/>
          <w:b/>
          <w:bCs/>
          <w:sz w:val="48"/>
          <w:szCs w:val="48"/>
        </w:rPr>
        <w:t>Descriptive and Inferential Statistics</w:t>
      </w:r>
    </w:p>
    <w:p w14:paraId="604437C0" w14:textId="0D1321D0" w:rsidR="00DB47AC" w:rsidRPr="0059293B" w:rsidRDefault="0059293B" w:rsidP="00A674C4">
      <w:pPr>
        <w:rPr>
          <w:rFonts w:cstheme="minorHAnsi"/>
          <w:b/>
          <w:bCs/>
        </w:rPr>
      </w:pPr>
      <w:r w:rsidRPr="0059293B">
        <w:rPr>
          <w:rFonts w:cstheme="minorHAnsi"/>
          <w:b/>
          <w:bCs/>
        </w:rPr>
        <w:t>Descriptive statistics:</w:t>
      </w:r>
    </w:p>
    <w:p w14:paraId="02237EA9" w14:textId="648A6B7A" w:rsidR="0059293B" w:rsidRDefault="0059293B" w:rsidP="00A674C4">
      <w:pPr>
        <w:rPr>
          <w:rFonts w:cstheme="minorHAnsi"/>
        </w:rPr>
      </w:pPr>
      <w:r w:rsidRPr="0059293B">
        <w:rPr>
          <w:rFonts w:cstheme="minorHAnsi"/>
          <w:noProof/>
        </w:rPr>
        <w:drawing>
          <wp:inline distT="0" distB="0" distL="0" distR="0" wp14:anchorId="2D4A20A1" wp14:editId="0FD29D41">
            <wp:extent cx="6582694" cy="1209844"/>
            <wp:effectExtent l="0" t="0" r="0" b="9525"/>
            <wp:docPr id="1640141259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141259" name="Picture 1" descr="A close up of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5DE90" w14:textId="77777777" w:rsidR="0059293B" w:rsidRDefault="0059293B" w:rsidP="00A674C4">
      <w:pPr>
        <w:rPr>
          <w:rFonts w:cstheme="minorHAnsi"/>
        </w:rPr>
      </w:pPr>
    </w:p>
    <w:p w14:paraId="1E5CE8AB" w14:textId="5AB97C28" w:rsidR="0059293B" w:rsidRPr="0059293B" w:rsidRDefault="0059293B" w:rsidP="00A674C4">
      <w:pPr>
        <w:rPr>
          <w:rFonts w:cstheme="minorHAnsi"/>
          <w:b/>
          <w:bCs/>
        </w:rPr>
      </w:pPr>
      <w:r w:rsidRPr="0059293B">
        <w:rPr>
          <w:rFonts w:cstheme="minorHAnsi"/>
          <w:b/>
          <w:bCs/>
        </w:rPr>
        <w:t>Inferential statistics:</w:t>
      </w:r>
    </w:p>
    <w:p w14:paraId="71763109" w14:textId="49F8EA40" w:rsidR="0059293B" w:rsidRDefault="0059293B" w:rsidP="00A674C4">
      <w:pPr>
        <w:rPr>
          <w:rFonts w:cstheme="minorHAnsi"/>
        </w:rPr>
      </w:pPr>
      <w:r w:rsidRPr="0059293B">
        <w:rPr>
          <w:rFonts w:cstheme="minorHAnsi"/>
          <w:noProof/>
        </w:rPr>
        <w:drawing>
          <wp:inline distT="0" distB="0" distL="0" distR="0" wp14:anchorId="6D3F83DF" wp14:editId="38B2EE0F">
            <wp:extent cx="6516009" cy="743054"/>
            <wp:effectExtent l="0" t="0" r="0" b="0"/>
            <wp:docPr id="79731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3118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6035" w14:textId="2A38013E" w:rsidR="0059293B" w:rsidRDefault="0059293B" w:rsidP="00A674C4">
      <w:pPr>
        <w:rPr>
          <w:rFonts w:cstheme="minorHAnsi"/>
        </w:rPr>
      </w:pPr>
      <w:r w:rsidRPr="0059293B">
        <w:rPr>
          <w:rFonts w:cstheme="minorHAnsi"/>
          <w:noProof/>
        </w:rPr>
        <w:drawing>
          <wp:inline distT="0" distB="0" distL="0" distR="0" wp14:anchorId="41947AB2" wp14:editId="7833C9F7">
            <wp:extent cx="6601746" cy="1066949"/>
            <wp:effectExtent l="0" t="0" r="0" b="0"/>
            <wp:docPr id="248367843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367843" name="Picture 1" descr="A close up of black 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3885E" w14:textId="77777777" w:rsidR="0059293B" w:rsidRDefault="0059293B" w:rsidP="00A674C4">
      <w:pPr>
        <w:rPr>
          <w:rFonts w:cstheme="minorHAnsi"/>
          <w:lang w:val="ru-RU"/>
        </w:rPr>
      </w:pPr>
    </w:p>
    <w:p w14:paraId="07082E9D" w14:textId="13B25CE8" w:rsidR="00022517" w:rsidRPr="00022517" w:rsidRDefault="00022517" w:rsidP="00A674C4">
      <w:pPr>
        <w:rPr>
          <w:rFonts w:cstheme="minorHAnsi"/>
          <w:b/>
          <w:bCs/>
        </w:rPr>
      </w:pPr>
      <w:r w:rsidRPr="00022517">
        <w:rPr>
          <w:rFonts w:cstheme="minorHAnsi"/>
          <w:b/>
          <w:bCs/>
        </w:rPr>
        <w:t>Self-selection bias:</w:t>
      </w:r>
    </w:p>
    <w:p w14:paraId="52753F37" w14:textId="0F2D4118" w:rsidR="00022517" w:rsidRDefault="00022517" w:rsidP="00A674C4">
      <w:pPr>
        <w:rPr>
          <w:rFonts w:cstheme="minorHAnsi"/>
        </w:rPr>
      </w:pPr>
      <w:r w:rsidRPr="00022517">
        <w:rPr>
          <w:rFonts w:cstheme="minorHAnsi"/>
          <w:noProof/>
        </w:rPr>
        <w:drawing>
          <wp:inline distT="0" distB="0" distL="0" distR="0" wp14:anchorId="5626F4BB" wp14:editId="2F87A0EC">
            <wp:extent cx="6601746" cy="2448267"/>
            <wp:effectExtent l="0" t="0" r="0" b="9525"/>
            <wp:docPr id="438730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73070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DF878" w14:textId="0CD99EAA" w:rsidR="00022517" w:rsidRPr="00022517" w:rsidRDefault="00022517" w:rsidP="00A674C4">
      <w:pPr>
        <w:rPr>
          <w:rFonts w:cstheme="minorHAnsi"/>
        </w:rPr>
      </w:pPr>
      <w:r w:rsidRPr="00022517">
        <w:rPr>
          <w:rFonts w:cstheme="minorHAnsi"/>
          <w:noProof/>
        </w:rPr>
        <w:lastRenderedPageBreak/>
        <w:drawing>
          <wp:inline distT="0" distB="0" distL="0" distR="0" wp14:anchorId="13A8946F" wp14:editId="45533466">
            <wp:extent cx="6277851" cy="1790950"/>
            <wp:effectExtent l="0" t="0" r="8890" b="0"/>
            <wp:docPr id="512656769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56769" name="Picture 1" descr="A close up of 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8B151" w14:textId="77777777" w:rsidR="00DB47AC" w:rsidRDefault="00DB47AC" w:rsidP="00A674C4">
      <w:pPr>
        <w:rPr>
          <w:rFonts w:cstheme="minorHAnsi"/>
        </w:rPr>
      </w:pPr>
    </w:p>
    <w:p w14:paraId="03FE48D9" w14:textId="48742CC5" w:rsidR="00DB47AC" w:rsidRPr="00022517" w:rsidRDefault="00022517" w:rsidP="00A674C4">
      <w:pPr>
        <w:rPr>
          <w:rFonts w:cstheme="minorHAnsi"/>
          <w:b/>
          <w:bCs/>
        </w:rPr>
      </w:pPr>
      <w:r w:rsidRPr="00022517">
        <w:rPr>
          <w:rFonts w:cstheme="minorHAnsi"/>
          <w:b/>
          <w:bCs/>
        </w:rPr>
        <w:t>Confirmation bias:</w:t>
      </w:r>
    </w:p>
    <w:p w14:paraId="401F4D03" w14:textId="4450555D" w:rsidR="00022517" w:rsidRDefault="00022517" w:rsidP="00A674C4">
      <w:pPr>
        <w:rPr>
          <w:rFonts w:cstheme="minorHAnsi"/>
        </w:rPr>
      </w:pPr>
      <w:r w:rsidRPr="00022517">
        <w:rPr>
          <w:rFonts w:cstheme="minorHAnsi"/>
          <w:noProof/>
        </w:rPr>
        <w:drawing>
          <wp:inline distT="0" distB="0" distL="0" distR="0" wp14:anchorId="58E7B94F" wp14:editId="4CBCF473">
            <wp:extent cx="6220693" cy="876422"/>
            <wp:effectExtent l="0" t="0" r="8890" b="0"/>
            <wp:docPr id="1208421555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421555" name="Picture 1" descr="A close up of 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275BF" w14:textId="77777777" w:rsidR="00DB47AC" w:rsidRDefault="00DB47AC" w:rsidP="00A674C4">
      <w:pPr>
        <w:rPr>
          <w:rFonts w:cstheme="minorHAnsi"/>
        </w:rPr>
      </w:pPr>
    </w:p>
    <w:p w14:paraId="3BA7F258" w14:textId="30E1A7FD" w:rsidR="00DB47AC" w:rsidRPr="00022517" w:rsidRDefault="00022517" w:rsidP="00A674C4">
      <w:pPr>
        <w:rPr>
          <w:rFonts w:cstheme="minorHAnsi"/>
          <w:b/>
          <w:bCs/>
        </w:rPr>
      </w:pPr>
      <w:r w:rsidRPr="00022517">
        <w:rPr>
          <w:rFonts w:cstheme="minorHAnsi"/>
          <w:b/>
          <w:bCs/>
        </w:rPr>
        <w:t>Survival bias:</w:t>
      </w:r>
    </w:p>
    <w:p w14:paraId="161243CC" w14:textId="40A9CC1D" w:rsidR="00022517" w:rsidRDefault="005E3E3B" w:rsidP="00A674C4">
      <w:pPr>
        <w:rPr>
          <w:rFonts w:cstheme="minorHAnsi"/>
        </w:rPr>
      </w:pPr>
      <w:r w:rsidRPr="005E3E3B">
        <w:rPr>
          <w:rFonts w:cstheme="minorHAnsi"/>
          <w:noProof/>
        </w:rPr>
        <w:lastRenderedPageBreak/>
        <w:drawing>
          <wp:inline distT="0" distB="0" distL="0" distR="0" wp14:anchorId="4D085D82" wp14:editId="54F8306C">
            <wp:extent cx="6306430" cy="5229955"/>
            <wp:effectExtent l="0" t="0" r="0" b="8890"/>
            <wp:docPr id="1978290004" name="Picture 1" descr="A text on a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290004" name="Picture 1" descr="A text on a page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0C70" w14:textId="71A1C94B" w:rsidR="005E3E3B" w:rsidRDefault="005E3E3B" w:rsidP="00A674C4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402DF150" wp14:editId="4D091CC6">
            <wp:extent cx="3021965" cy="4505325"/>
            <wp:effectExtent l="0" t="0" r="6985" b="9525"/>
            <wp:docPr id="384255094" name="Picture 1" descr="A cartoon of a stick figure standing on a table with money ba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255094" name="Picture 1" descr="A cartoon of a stick figure standing on a table with money bag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96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FC4AC" w14:textId="12C9A780" w:rsidR="00DB47AC" w:rsidRDefault="005E3E3B" w:rsidP="00A674C4">
      <w:pPr>
        <w:rPr>
          <w:rFonts w:cstheme="minorHAnsi"/>
        </w:rPr>
      </w:pPr>
      <w:r w:rsidRPr="005E3E3B">
        <w:rPr>
          <w:rFonts w:cstheme="minorHAnsi"/>
          <w:noProof/>
        </w:rPr>
        <w:drawing>
          <wp:inline distT="0" distB="0" distL="0" distR="0" wp14:anchorId="5D2B85C8" wp14:editId="69B830E8">
            <wp:extent cx="6306430" cy="1581371"/>
            <wp:effectExtent l="0" t="0" r="0" b="0"/>
            <wp:docPr id="519410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410725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B9D1" w14:textId="77777777" w:rsidR="00DB47AC" w:rsidRDefault="00DB47AC" w:rsidP="00A674C4">
      <w:pPr>
        <w:rPr>
          <w:rFonts w:cstheme="minorHAnsi"/>
        </w:rPr>
      </w:pPr>
    </w:p>
    <w:p w14:paraId="778D47B5" w14:textId="320350FE" w:rsidR="00DB47AC" w:rsidRPr="00590466" w:rsidRDefault="00590466" w:rsidP="00A674C4">
      <w:pPr>
        <w:rPr>
          <w:rFonts w:cstheme="minorHAnsi"/>
          <w:b/>
          <w:bCs/>
          <w:sz w:val="36"/>
          <w:szCs w:val="36"/>
        </w:rPr>
      </w:pPr>
      <w:r w:rsidRPr="00590466">
        <w:rPr>
          <w:rFonts w:cstheme="minorHAnsi"/>
          <w:b/>
          <w:bCs/>
          <w:sz w:val="36"/>
          <w:szCs w:val="36"/>
        </w:rPr>
        <w:lastRenderedPageBreak/>
        <w:t>Mean</w:t>
      </w:r>
    </w:p>
    <w:p w14:paraId="231BA287" w14:textId="327D6EAD" w:rsidR="00590466" w:rsidRDefault="00590466" w:rsidP="00A674C4">
      <w:pPr>
        <w:rPr>
          <w:rFonts w:cstheme="minorHAnsi"/>
        </w:rPr>
      </w:pPr>
      <w:r w:rsidRPr="00590466">
        <w:rPr>
          <w:rFonts w:cstheme="minorHAnsi"/>
          <w:noProof/>
        </w:rPr>
        <w:drawing>
          <wp:inline distT="0" distB="0" distL="0" distR="0" wp14:anchorId="110BB559" wp14:editId="0938CA49">
            <wp:extent cx="2467319" cy="1448002"/>
            <wp:effectExtent l="0" t="0" r="9525" b="0"/>
            <wp:docPr id="440591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591619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AB72A" w14:textId="65925F10" w:rsidR="00590466" w:rsidRDefault="00590466" w:rsidP="00A674C4">
      <w:pPr>
        <w:rPr>
          <w:rFonts w:cstheme="minorHAnsi"/>
        </w:rPr>
      </w:pPr>
      <w:r w:rsidRPr="00590466">
        <w:rPr>
          <w:rFonts w:cstheme="minorHAnsi"/>
          <w:noProof/>
        </w:rPr>
        <w:drawing>
          <wp:inline distT="0" distB="0" distL="0" distR="0" wp14:anchorId="3B55D9F4" wp14:editId="67974A1E">
            <wp:extent cx="6582694" cy="3296110"/>
            <wp:effectExtent l="0" t="0" r="8890" b="0"/>
            <wp:docPr id="544008191" name="Picture 1" descr="A math equation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8191" name="Picture 1" descr="A math equations and numbers&#10;&#10;Description automatically generated with medium confidenc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6989" w14:textId="77777777" w:rsidR="00DB47AC" w:rsidRDefault="00DB47AC" w:rsidP="00A674C4">
      <w:pPr>
        <w:rPr>
          <w:rFonts w:cstheme="minorHAnsi"/>
        </w:rPr>
      </w:pPr>
    </w:p>
    <w:p w14:paraId="39182B05" w14:textId="2F3E7CA8" w:rsidR="00DB47AC" w:rsidRPr="004211B7" w:rsidRDefault="004211B7" w:rsidP="00A674C4">
      <w:pPr>
        <w:rPr>
          <w:rFonts w:cstheme="minorHAnsi"/>
          <w:b/>
          <w:bCs/>
        </w:rPr>
      </w:pPr>
      <w:r w:rsidRPr="004211B7">
        <w:rPr>
          <w:rFonts w:cstheme="minorHAnsi"/>
          <w:b/>
          <w:bCs/>
        </w:rPr>
        <w:t>Weighted mean</w:t>
      </w:r>
    </w:p>
    <w:p w14:paraId="565076CB" w14:textId="5288D2C9" w:rsidR="004211B7" w:rsidRDefault="004211B7" w:rsidP="00A674C4">
      <w:pPr>
        <w:rPr>
          <w:rFonts w:cstheme="minorHAnsi"/>
        </w:rPr>
      </w:pPr>
      <w:r w:rsidRPr="004211B7">
        <w:rPr>
          <w:rFonts w:cstheme="minorHAnsi"/>
          <w:noProof/>
        </w:rPr>
        <w:lastRenderedPageBreak/>
        <w:drawing>
          <wp:inline distT="0" distB="0" distL="0" distR="0" wp14:anchorId="660B3EE3" wp14:editId="58786A72">
            <wp:extent cx="5144218" cy="1552792"/>
            <wp:effectExtent l="0" t="0" r="0" b="9525"/>
            <wp:docPr id="1772338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3843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CF26" w14:textId="01DFF877" w:rsidR="004211B7" w:rsidRDefault="004211B7" w:rsidP="00A674C4">
      <w:pPr>
        <w:rPr>
          <w:rFonts w:cstheme="minorHAnsi"/>
        </w:rPr>
      </w:pPr>
      <w:r w:rsidRPr="004211B7">
        <w:rPr>
          <w:rFonts w:cstheme="minorHAnsi"/>
          <w:noProof/>
        </w:rPr>
        <w:drawing>
          <wp:inline distT="0" distB="0" distL="0" distR="0" wp14:anchorId="084BA19C" wp14:editId="58838FE0">
            <wp:extent cx="5191850" cy="1543265"/>
            <wp:effectExtent l="0" t="0" r="8890" b="0"/>
            <wp:docPr id="1208975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75069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757B" w14:textId="77777777" w:rsidR="004211B7" w:rsidRDefault="004211B7" w:rsidP="00A674C4">
      <w:pPr>
        <w:rPr>
          <w:rFonts w:cstheme="minorHAnsi"/>
        </w:rPr>
      </w:pPr>
    </w:p>
    <w:p w14:paraId="5A4A4682" w14:textId="4FA1A651" w:rsidR="004211B7" w:rsidRPr="00590466" w:rsidRDefault="004211B7" w:rsidP="004211B7">
      <w:pPr>
        <w:rPr>
          <w:rFonts w:cstheme="minorHAnsi"/>
          <w:b/>
          <w:bCs/>
          <w:sz w:val="36"/>
          <w:szCs w:val="36"/>
        </w:rPr>
      </w:pPr>
      <w:r w:rsidRPr="00590466">
        <w:rPr>
          <w:rFonts w:cstheme="minorHAnsi"/>
          <w:b/>
          <w:bCs/>
          <w:sz w:val="36"/>
          <w:szCs w:val="36"/>
        </w:rPr>
        <w:t>M</w:t>
      </w:r>
      <w:r>
        <w:rPr>
          <w:rFonts w:cstheme="minorHAnsi"/>
          <w:b/>
          <w:bCs/>
          <w:sz w:val="36"/>
          <w:szCs w:val="36"/>
        </w:rPr>
        <w:t>edian</w:t>
      </w:r>
    </w:p>
    <w:p w14:paraId="298E7C7B" w14:textId="4324872A" w:rsidR="004211B7" w:rsidRDefault="00D40A14" w:rsidP="00A674C4">
      <w:pPr>
        <w:rPr>
          <w:rFonts w:cstheme="minorHAnsi"/>
        </w:rPr>
      </w:pPr>
      <w:r w:rsidRPr="00D40A14">
        <w:rPr>
          <w:rFonts w:cstheme="minorHAnsi"/>
          <w:noProof/>
        </w:rPr>
        <w:drawing>
          <wp:inline distT="0" distB="0" distL="0" distR="0" wp14:anchorId="6B622348" wp14:editId="2EF076DF">
            <wp:extent cx="6554115" cy="1295581"/>
            <wp:effectExtent l="0" t="0" r="0" b="0"/>
            <wp:docPr id="112032883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328831" name="Picture 1" descr="A black text on a white background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00149" w14:textId="2E79CD43" w:rsidR="00D40A14" w:rsidRDefault="00D40A14" w:rsidP="00A674C4">
      <w:pPr>
        <w:rPr>
          <w:rFonts w:cstheme="minorHAnsi"/>
        </w:rPr>
      </w:pPr>
      <w:r w:rsidRPr="00D40A14">
        <w:rPr>
          <w:rFonts w:cstheme="minorHAnsi"/>
          <w:noProof/>
        </w:rPr>
        <w:lastRenderedPageBreak/>
        <w:drawing>
          <wp:inline distT="0" distB="0" distL="0" distR="0" wp14:anchorId="11C45A2F" wp14:editId="34C4848F">
            <wp:extent cx="6535062" cy="3820058"/>
            <wp:effectExtent l="0" t="0" r="0" b="9525"/>
            <wp:docPr id="46871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71266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C7564" w14:textId="7956E01F" w:rsidR="00D40A14" w:rsidRDefault="00D40A14" w:rsidP="00A674C4">
      <w:pPr>
        <w:rPr>
          <w:rFonts w:cstheme="minorHAnsi"/>
        </w:rPr>
      </w:pPr>
      <w:r w:rsidRPr="00D40A14">
        <w:rPr>
          <w:rFonts w:cstheme="minorHAnsi"/>
          <w:noProof/>
        </w:rPr>
        <w:lastRenderedPageBreak/>
        <w:drawing>
          <wp:inline distT="0" distB="0" distL="0" distR="0" wp14:anchorId="14E10218" wp14:editId="171A1DE0">
            <wp:extent cx="3839111" cy="2962688"/>
            <wp:effectExtent l="0" t="0" r="9525" b="0"/>
            <wp:docPr id="11883926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392643" name="Picture 1" descr="A screenshot of a computer program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0994" w14:textId="77777777" w:rsidR="00D40A14" w:rsidRDefault="00D40A14" w:rsidP="00A674C4">
      <w:pPr>
        <w:rPr>
          <w:rFonts w:cstheme="minorHAnsi"/>
        </w:rPr>
      </w:pPr>
    </w:p>
    <w:p w14:paraId="32DB541F" w14:textId="40BCFB3E" w:rsidR="00D40A14" w:rsidRPr="00D40A14" w:rsidRDefault="00D40A14" w:rsidP="00A674C4">
      <w:pPr>
        <w:rPr>
          <w:rFonts w:cstheme="minorHAnsi"/>
          <w:b/>
          <w:bCs/>
          <w:sz w:val="32"/>
          <w:szCs w:val="32"/>
        </w:rPr>
      </w:pPr>
      <w:r w:rsidRPr="00D40A14">
        <w:rPr>
          <w:rFonts w:cstheme="minorHAnsi"/>
          <w:b/>
          <w:bCs/>
          <w:sz w:val="32"/>
          <w:szCs w:val="32"/>
        </w:rPr>
        <w:t>Quantiles</w:t>
      </w:r>
    </w:p>
    <w:p w14:paraId="54B411EB" w14:textId="22B392BC" w:rsidR="00D40A14" w:rsidRDefault="00D40A14" w:rsidP="00A674C4">
      <w:pPr>
        <w:rPr>
          <w:rFonts w:cstheme="minorHAnsi"/>
        </w:rPr>
      </w:pPr>
      <w:r w:rsidRPr="00D40A14">
        <w:rPr>
          <w:rFonts w:cstheme="minorHAnsi"/>
          <w:noProof/>
        </w:rPr>
        <w:drawing>
          <wp:inline distT="0" distB="0" distL="0" distR="0" wp14:anchorId="5E10F4EF" wp14:editId="4B916F55">
            <wp:extent cx="6249272" cy="1590897"/>
            <wp:effectExtent l="0" t="0" r="0" b="9525"/>
            <wp:docPr id="1625464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464970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249272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12AAE" w14:textId="77777777" w:rsidR="00D40A14" w:rsidRDefault="00D40A14" w:rsidP="00A674C4">
      <w:pPr>
        <w:rPr>
          <w:rFonts w:cstheme="minorHAnsi"/>
        </w:rPr>
      </w:pPr>
    </w:p>
    <w:p w14:paraId="3B88A01B" w14:textId="0A2A865A" w:rsidR="00ED1634" w:rsidRPr="00590466" w:rsidRDefault="00ED1634" w:rsidP="00ED1634">
      <w:pPr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Mode</w:t>
      </w:r>
    </w:p>
    <w:p w14:paraId="6B3E90A2" w14:textId="444A21C8" w:rsidR="004211B7" w:rsidRDefault="00946144" w:rsidP="00A674C4">
      <w:pPr>
        <w:rPr>
          <w:rFonts w:cstheme="minorHAnsi"/>
        </w:rPr>
      </w:pPr>
      <w:r w:rsidRPr="00946144">
        <w:rPr>
          <w:rFonts w:cstheme="minorHAnsi"/>
        </w:rPr>
        <w:lastRenderedPageBreak/>
        <w:drawing>
          <wp:inline distT="0" distB="0" distL="0" distR="0" wp14:anchorId="6AFEBD96" wp14:editId="49BC0BB8">
            <wp:extent cx="6506483" cy="733527"/>
            <wp:effectExtent l="0" t="0" r="8890" b="9525"/>
            <wp:docPr id="1690958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958458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92B25" w14:textId="4D5FCE13" w:rsidR="00946144" w:rsidRDefault="00946144" w:rsidP="00A674C4">
      <w:pPr>
        <w:rPr>
          <w:rFonts w:cstheme="minorHAnsi"/>
        </w:rPr>
      </w:pPr>
      <w:r w:rsidRPr="00946144">
        <w:rPr>
          <w:rFonts w:cstheme="minorHAnsi"/>
        </w:rPr>
        <w:drawing>
          <wp:inline distT="0" distB="0" distL="0" distR="0" wp14:anchorId="6F71818C" wp14:editId="7083BF1C">
            <wp:extent cx="6592220" cy="543001"/>
            <wp:effectExtent l="0" t="0" r="0" b="9525"/>
            <wp:docPr id="1474443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443255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B03AA" w14:textId="77777777" w:rsidR="00946144" w:rsidRDefault="00946144" w:rsidP="00A674C4">
      <w:pPr>
        <w:rPr>
          <w:rFonts w:cstheme="minorHAnsi"/>
        </w:rPr>
      </w:pPr>
    </w:p>
    <w:p w14:paraId="58B31F5A" w14:textId="32DB0C0C" w:rsidR="00A159D7" w:rsidRDefault="00A159D7" w:rsidP="00A674C4">
      <w:pPr>
        <w:rPr>
          <w:rFonts w:cstheme="minorHAnsi"/>
        </w:rPr>
      </w:pPr>
      <w:r>
        <w:rPr>
          <w:rFonts w:cstheme="minorHAnsi"/>
        </w:rPr>
        <w:t xml:space="preserve">Calculate mode (use functions like </w:t>
      </w:r>
      <w:r w:rsidRPr="00A159D7">
        <w:rPr>
          <w:rFonts w:ascii="Courier New" w:hAnsi="Courier New" w:cs="Courier New"/>
          <w:highlight w:val="lightGray"/>
        </w:rPr>
        <w:t xml:space="preserve">from collections import </w:t>
      </w:r>
      <w:proofErr w:type="spellStart"/>
      <w:r w:rsidRPr="00A159D7">
        <w:rPr>
          <w:rFonts w:ascii="Courier New" w:hAnsi="Courier New" w:cs="Courier New"/>
          <w:highlight w:val="lightGray"/>
        </w:rPr>
        <w:t>defaultdict</w:t>
      </w:r>
      <w:proofErr w:type="spellEnd"/>
      <w:r w:rsidRPr="00A159D7">
        <w:rPr>
          <w:rFonts w:ascii="Courier New" w:hAnsi="Courier New" w:cs="Courier New"/>
          <w:highlight w:val="lightGray"/>
        </w:rPr>
        <w:t>(lambda: 0)</w:t>
      </w:r>
      <w:r>
        <w:rPr>
          <w:rFonts w:cstheme="minorHAnsi"/>
        </w:rPr>
        <w:t>:</w:t>
      </w:r>
    </w:p>
    <w:p w14:paraId="519E1690" w14:textId="78245970" w:rsidR="00A159D7" w:rsidRDefault="00A159D7" w:rsidP="00A674C4">
      <w:pPr>
        <w:rPr>
          <w:rFonts w:cstheme="minorHAnsi"/>
        </w:rPr>
      </w:pPr>
      <w:r w:rsidRPr="00A159D7">
        <w:rPr>
          <w:rFonts w:cstheme="minorHAnsi"/>
        </w:rPr>
        <w:drawing>
          <wp:inline distT="0" distB="0" distL="0" distR="0" wp14:anchorId="258818F2" wp14:editId="7131CE1C">
            <wp:extent cx="4334480" cy="2838846"/>
            <wp:effectExtent l="0" t="0" r="9525" b="0"/>
            <wp:docPr id="2455131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13162" name="Picture 1" descr="A screenshot of a computer code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F44E" w14:textId="45C73044" w:rsidR="00E85EFA" w:rsidRDefault="00E85EFA" w:rsidP="00A674C4">
      <w:pPr>
        <w:rPr>
          <w:rFonts w:cstheme="minorHAnsi"/>
        </w:rPr>
      </w:pPr>
      <w:r w:rsidRPr="00E85EFA">
        <w:rPr>
          <w:rFonts w:cstheme="minorHAnsi"/>
        </w:rPr>
        <w:t xml:space="preserve">A </w:t>
      </w:r>
      <w:proofErr w:type="spellStart"/>
      <w:r w:rsidRPr="00E85EFA">
        <w:rPr>
          <w:rFonts w:ascii="Courier New" w:hAnsi="Courier New" w:cs="Courier New"/>
          <w:highlight w:val="lightGray"/>
        </w:rPr>
        <w:t>defaultdict</w:t>
      </w:r>
      <w:proofErr w:type="spellEnd"/>
      <w:r w:rsidRPr="00E85EFA">
        <w:rPr>
          <w:rFonts w:cstheme="minorHAnsi"/>
        </w:rPr>
        <w:t xml:space="preserve"> is a dictionary-like object that allows you to set a default value for keys that don't exist in the dictionary. This can be especially useful when you're counting occurrences of elements, like in your mode function.</w:t>
      </w:r>
    </w:p>
    <w:p w14:paraId="3169A5DB" w14:textId="460AD590" w:rsidR="004211B7" w:rsidRDefault="00E85EFA" w:rsidP="00A674C4">
      <w:pPr>
        <w:rPr>
          <w:rFonts w:cstheme="minorHAnsi"/>
        </w:rPr>
      </w:pPr>
      <w:r w:rsidRPr="00E85EFA">
        <w:rPr>
          <w:rFonts w:cstheme="minorHAnsi"/>
        </w:rPr>
        <w:lastRenderedPageBreak/>
        <w:drawing>
          <wp:inline distT="0" distB="0" distL="0" distR="0" wp14:anchorId="28AFBD78" wp14:editId="79047B5C">
            <wp:extent cx="5553850" cy="2238687"/>
            <wp:effectExtent l="0" t="0" r="8890" b="9525"/>
            <wp:docPr id="159112555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125559" name="Picture 1" descr="A screenshot of a computer code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05E4" w14:textId="77777777" w:rsidR="00DB47AC" w:rsidRDefault="00DB47AC" w:rsidP="00A674C4">
      <w:pPr>
        <w:rPr>
          <w:rFonts w:cstheme="minorHAnsi"/>
        </w:rPr>
      </w:pPr>
    </w:p>
    <w:p w14:paraId="65BD513D" w14:textId="7A4EE977" w:rsidR="00DB47AC" w:rsidRPr="00946837" w:rsidRDefault="00656EF9" w:rsidP="00A674C4">
      <w:pPr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Population v</w:t>
      </w:r>
      <w:r w:rsidR="00946837" w:rsidRPr="00946837">
        <w:rPr>
          <w:rFonts w:cstheme="minorHAnsi"/>
          <w:b/>
          <w:bCs/>
          <w:sz w:val="36"/>
          <w:szCs w:val="36"/>
        </w:rPr>
        <w:t>ariance</w:t>
      </w:r>
      <w:r w:rsidR="00A33F14">
        <w:rPr>
          <w:rFonts w:cstheme="minorHAnsi"/>
          <w:b/>
          <w:bCs/>
          <w:sz w:val="36"/>
          <w:szCs w:val="36"/>
        </w:rPr>
        <w:t xml:space="preserve"> and standard deviation</w:t>
      </w:r>
    </w:p>
    <w:p w14:paraId="024D5ECD" w14:textId="5DE2ECC5" w:rsidR="00A33F14" w:rsidRPr="00A33F14" w:rsidRDefault="00BB6CEC" w:rsidP="00A674C4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opulation v</w:t>
      </w:r>
      <w:r w:rsidR="00A33F14" w:rsidRPr="00A33F14">
        <w:rPr>
          <w:rFonts w:cstheme="minorHAnsi"/>
          <w:b/>
          <w:bCs/>
          <w:sz w:val="28"/>
          <w:szCs w:val="28"/>
        </w:rPr>
        <w:t>ariance</w:t>
      </w:r>
    </w:p>
    <w:p w14:paraId="2AC3FB60" w14:textId="579ECDE3" w:rsidR="00946837" w:rsidRDefault="00946837" w:rsidP="00A674C4">
      <w:pPr>
        <w:rPr>
          <w:rFonts w:cstheme="minorHAnsi"/>
        </w:rPr>
      </w:pPr>
      <w:r>
        <w:rPr>
          <w:rFonts w:cstheme="minorHAnsi"/>
        </w:rPr>
        <w:t>Variance is a measure of how spread out our data is.</w:t>
      </w:r>
    </w:p>
    <w:p w14:paraId="76AC750F" w14:textId="5983A7AA" w:rsidR="00946837" w:rsidRDefault="00946837" w:rsidP="00A674C4">
      <w:pPr>
        <w:rPr>
          <w:rFonts w:cstheme="minorHAnsi"/>
        </w:rPr>
      </w:pPr>
      <w:r w:rsidRPr="00946837">
        <w:rPr>
          <w:rFonts w:cstheme="minorHAnsi"/>
        </w:rPr>
        <w:drawing>
          <wp:inline distT="0" distB="0" distL="0" distR="0" wp14:anchorId="3F31AD37" wp14:editId="6FCEE2E1">
            <wp:extent cx="2886478" cy="2305372"/>
            <wp:effectExtent l="0" t="0" r="9525" b="0"/>
            <wp:docPr id="1011688360" name="Picture 1" descr="A screenshot of a number of pe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688360" name="Picture 1" descr="A screenshot of a number of pets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FBC19" w14:textId="118C68C1" w:rsidR="00946837" w:rsidRDefault="00946837" w:rsidP="00A674C4">
      <w:pPr>
        <w:rPr>
          <w:rFonts w:cstheme="minorHAnsi"/>
        </w:rPr>
      </w:pPr>
      <w:r w:rsidRPr="00946837">
        <w:rPr>
          <w:rFonts w:cstheme="minorHAnsi"/>
        </w:rPr>
        <w:lastRenderedPageBreak/>
        <w:drawing>
          <wp:inline distT="0" distB="0" distL="0" distR="0" wp14:anchorId="529B687D" wp14:editId="2F045BFA">
            <wp:extent cx="6535062" cy="2162477"/>
            <wp:effectExtent l="0" t="0" r="0" b="9525"/>
            <wp:docPr id="960744003" name="Picture 1" descr="A graph of a graph with green dots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744003" name="Picture 1" descr="A graph of a graph with green dots and black text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668A" w14:textId="5920AA20" w:rsidR="00A33F14" w:rsidRDefault="00A33F14" w:rsidP="00A674C4">
      <w:pPr>
        <w:rPr>
          <w:rFonts w:cstheme="minorHAnsi"/>
          <w:b/>
          <w:bCs/>
          <w:sz w:val="32"/>
          <w:szCs w:val="32"/>
        </w:rPr>
      </w:pPr>
      <w:r w:rsidRPr="00A33F14">
        <w:rPr>
          <w:rFonts w:cstheme="minorHAnsi"/>
          <w:b/>
          <w:bCs/>
          <w:sz w:val="32"/>
          <w:szCs w:val="32"/>
        </w:rPr>
        <w:drawing>
          <wp:inline distT="0" distB="0" distL="0" distR="0" wp14:anchorId="022DDFA6" wp14:editId="34E98EEA">
            <wp:extent cx="6011114" cy="2362530"/>
            <wp:effectExtent l="0" t="0" r="0" b="0"/>
            <wp:docPr id="235977249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977249" name="Picture 1" descr="A math equations on a white background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25302" w14:textId="77777777" w:rsidR="00A33F14" w:rsidRDefault="00A33F14" w:rsidP="00A674C4">
      <w:pPr>
        <w:rPr>
          <w:rFonts w:cstheme="minorHAnsi"/>
          <w:b/>
          <w:bCs/>
          <w:sz w:val="32"/>
          <w:szCs w:val="32"/>
        </w:rPr>
      </w:pPr>
    </w:p>
    <w:p w14:paraId="66B91757" w14:textId="4C25265F" w:rsidR="00A33F14" w:rsidRPr="00A33F14" w:rsidRDefault="009C635E" w:rsidP="00A674C4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Calculate</w:t>
      </w:r>
      <w:r w:rsidR="00A33F14" w:rsidRPr="00A33F14">
        <w:rPr>
          <w:rFonts w:cstheme="minorHAnsi"/>
          <w:b/>
          <w:bCs/>
        </w:rPr>
        <w:t xml:space="preserve"> variance:</w:t>
      </w:r>
    </w:p>
    <w:p w14:paraId="461DE810" w14:textId="62E5696B" w:rsidR="00A33F14" w:rsidRDefault="00A33F14" w:rsidP="00A674C4">
      <w:pPr>
        <w:rPr>
          <w:rFonts w:cstheme="minorHAnsi"/>
          <w:b/>
          <w:bCs/>
          <w:sz w:val="32"/>
          <w:szCs w:val="32"/>
        </w:rPr>
      </w:pPr>
      <w:r w:rsidRPr="00A33F14">
        <w:rPr>
          <w:rFonts w:cstheme="minorHAnsi"/>
          <w:b/>
          <w:bCs/>
          <w:sz w:val="32"/>
          <w:szCs w:val="32"/>
        </w:rPr>
        <w:lastRenderedPageBreak/>
        <w:drawing>
          <wp:inline distT="0" distB="0" distL="0" distR="0" wp14:anchorId="160A13DA" wp14:editId="1BA84DD7">
            <wp:extent cx="4553585" cy="1743318"/>
            <wp:effectExtent l="0" t="0" r="0" b="9525"/>
            <wp:docPr id="971382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382917" name="Picture 1" descr="A screenshot of a computer code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AB937" w14:textId="5C8EDEF7" w:rsidR="00A33F14" w:rsidRDefault="00A33F14" w:rsidP="00A674C4">
      <w:pPr>
        <w:rPr>
          <w:rFonts w:cstheme="minorHAnsi"/>
          <w:b/>
          <w:bCs/>
          <w:sz w:val="32"/>
          <w:szCs w:val="32"/>
        </w:rPr>
      </w:pPr>
      <w:r w:rsidRPr="00A33F14">
        <w:rPr>
          <w:rFonts w:cstheme="minorHAnsi"/>
          <w:b/>
          <w:bCs/>
          <w:sz w:val="32"/>
          <w:szCs w:val="32"/>
        </w:rPr>
        <w:drawing>
          <wp:inline distT="0" distB="0" distL="0" distR="0" wp14:anchorId="700C8B5C" wp14:editId="2C4B3C43">
            <wp:extent cx="6592220" cy="1428949"/>
            <wp:effectExtent l="0" t="0" r="0" b="0"/>
            <wp:docPr id="106170260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702601" name="Picture 1" descr="A close up of text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7C7AD" w14:textId="77777777" w:rsidR="00946837" w:rsidRDefault="00946837" w:rsidP="00A674C4">
      <w:pPr>
        <w:rPr>
          <w:rFonts w:cstheme="minorHAnsi"/>
          <w:b/>
          <w:bCs/>
          <w:sz w:val="32"/>
          <w:szCs w:val="32"/>
        </w:rPr>
      </w:pPr>
    </w:p>
    <w:p w14:paraId="22C75832" w14:textId="04F665EB" w:rsidR="00A33F14" w:rsidRPr="00A33F14" w:rsidRDefault="00BB6CEC" w:rsidP="00A33F14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Population s</w:t>
      </w:r>
      <w:r w:rsidR="00A33F14">
        <w:rPr>
          <w:rFonts w:cstheme="minorHAnsi"/>
          <w:b/>
          <w:bCs/>
          <w:sz w:val="28"/>
          <w:szCs w:val="28"/>
        </w:rPr>
        <w:t>tandard deviation</w:t>
      </w:r>
    </w:p>
    <w:p w14:paraId="24FD4185" w14:textId="3FE1DEBB" w:rsidR="00A33F14" w:rsidRDefault="00A33F14" w:rsidP="00A674C4">
      <w:pPr>
        <w:rPr>
          <w:rFonts w:cstheme="minorHAnsi"/>
          <w:b/>
          <w:bCs/>
          <w:sz w:val="32"/>
          <w:szCs w:val="32"/>
        </w:rPr>
      </w:pPr>
      <w:r w:rsidRPr="00A33F14">
        <w:rPr>
          <w:rFonts w:cstheme="minorHAnsi"/>
          <w:b/>
          <w:bCs/>
          <w:sz w:val="32"/>
          <w:szCs w:val="32"/>
        </w:rPr>
        <w:drawing>
          <wp:inline distT="0" distB="0" distL="0" distR="0" wp14:anchorId="572A859F" wp14:editId="15550EDD">
            <wp:extent cx="6554115" cy="1657581"/>
            <wp:effectExtent l="0" t="0" r="0" b="0"/>
            <wp:docPr id="94865500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655004" name="Picture 1" descr="A black text on a white background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ADAF6" w14:textId="6EFC8F23" w:rsidR="009C635E" w:rsidRPr="00A33F14" w:rsidRDefault="009C635E" w:rsidP="009C635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Calculate</w:t>
      </w:r>
      <w:r w:rsidRPr="00A33F14">
        <w:rPr>
          <w:rFonts w:cstheme="minorHAnsi"/>
          <w:b/>
          <w:bCs/>
        </w:rPr>
        <w:t xml:space="preserve"> </w:t>
      </w:r>
      <w:r w:rsidR="00BB6CEC">
        <w:rPr>
          <w:rFonts w:cstheme="minorHAnsi"/>
          <w:b/>
          <w:bCs/>
        </w:rPr>
        <w:t xml:space="preserve">population </w:t>
      </w:r>
      <w:r>
        <w:rPr>
          <w:rFonts w:cstheme="minorHAnsi"/>
          <w:b/>
          <w:bCs/>
        </w:rPr>
        <w:t>standard deviation</w:t>
      </w:r>
      <w:r w:rsidRPr="00A33F14">
        <w:rPr>
          <w:rFonts w:cstheme="minorHAnsi"/>
          <w:b/>
          <w:bCs/>
        </w:rPr>
        <w:t>:</w:t>
      </w:r>
    </w:p>
    <w:p w14:paraId="00E766F8" w14:textId="05B8A3BE" w:rsidR="00A33F14" w:rsidRDefault="009C635E" w:rsidP="00A674C4">
      <w:pPr>
        <w:rPr>
          <w:rFonts w:cstheme="minorHAnsi"/>
          <w:b/>
          <w:bCs/>
          <w:sz w:val="32"/>
          <w:szCs w:val="32"/>
        </w:rPr>
      </w:pPr>
      <w:r w:rsidRPr="009C635E">
        <w:rPr>
          <w:rFonts w:cstheme="minorHAnsi"/>
          <w:b/>
          <w:bCs/>
          <w:sz w:val="32"/>
          <w:szCs w:val="32"/>
        </w:rPr>
        <w:lastRenderedPageBreak/>
        <w:drawing>
          <wp:inline distT="0" distB="0" distL="0" distR="0" wp14:anchorId="176E60CE" wp14:editId="00847BD5">
            <wp:extent cx="4610743" cy="2610214"/>
            <wp:effectExtent l="0" t="0" r="0" b="0"/>
            <wp:docPr id="138783402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834029" name="Picture 1" descr="A screenshot of a computer program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33B44" w14:textId="77777777" w:rsidR="00946837" w:rsidRPr="00BB6CEC" w:rsidRDefault="00946837" w:rsidP="00A674C4">
      <w:pPr>
        <w:rPr>
          <w:rFonts w:cstheme="minorHAnsi"/>
        </w:rPr>
      </w:pPr>
    </w:p>
    <w:p w14:paraId="5262E07A" w14:textId="64936AE6" w:rsidR="00656EF9" w:rsidRPr="00656EF9" w:rsidRDefault="00656EF9" w:rsidP="00A674C4">
      <w:pPr>
        <w:rPr>
          <w:rFonts w:cstheme="minorHAnsi"/>
          <w:b/>
          <w:bCs/>
          <w:sz w:val="36"/>
          <w:szCs w:val="36"/>
        </w:rPr>
      </w:pPr>
      <w:r w:rsidRPr="00656EF9">
        <w:rPr>
          <w:rFonts w:cstheme="minorHAnsi"/>
          <w:b/>
          <w:bCs/>
          <w:sz w:val="36"/>
          <w:szCs w:val="36"/>
        </w:rPr>
        <w:t>Sample variance and standard deviation</w:t>
      </w:r>
    </w:p>
    <w:p w14:paraId="5D6424F0" w14:textId="7BC37BD1" w:rsidR="00946837" w:rsidRPr="00656EF9" w:rsidRDefault="00656EF9" w:rsidP="00A674C4">
      <w:pPr>
        <w:rPr>
          <w:rFonts w:cstheme="minorHAnsi"/>
        </w:rPr>
      </w:pPr>
      <w:r w:rsidRPr="00656EF9">
        <w:rPr>
          <w:rFonts w:cstheme="minorHAnsi"/>
        </w:rPr>
        <w:drawing>
          <wp:inline distT="0" distB="0" distL="0" distR="0" wp14:anchorId="1571EE79" wp14:editId="4ED66103">
            <wp:extent cx="6516009" cy="2248214"/>
            <wp:effectExtent l="0" t="0" r="0" b="0"/>
            <wp:docPr id="318058346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058346" name="Picture 1" descr="A white background with black text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EDA89" w14:textId="2A23C623" w:rsidR="00656EF9" w:rsidRDefault="008416A7" w:rsidP="00A674C4">
      <w:pPr>
        <w:rPr>
          <w:rFonts w:cstheme="minorHAnsi"/>
        </w:rPr>
      </w:pPr>
      <w:r w:rsidRPr="008416A7">
        <w:rPr>
          <w:rFonts w:cstheme="minorHAnsi"/>
        </w:rPr>
        <w:lastRenderedPageBreak/>
        <w:drawing>
          <wp:inline distT="0" distB="0" distL="0" distR="0" wp14:anchorId="3974F5B2" wp14:editId="5702845B">
            <wp:extent cx="6573167" cy="1209844"/>
            <wp:effectExtent l="0" t="0" r="0" b="9525"/>
            <wp:docPr id="35209338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93380" name="Picture 1" descr="A black text on a white background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CCEC1" w14:textId="77777777" w:rsidR="008416A7" w:rsidRDefault="008416A7" w:rsidP="00A674C4">
      <w:pPr>
        <w:rPr>
          <w:rFonts w:cstheme="minorHAnsi"/>
        </w:rPr>
      </w:pPr>
    </w:p>
    <w:p w14:paraId="5D8E4951" w14:textId="17693777" w:rsidR="00BB6CEC" w:rsidRPr="00BB6CEC" w:rsidRDefault="00BB6CEC" w:rsidP="00A674C4">
      <w:pPr>
        <w:rPr>
          <w:rFonts w:cstheme="minorHAnsi"/>
          <w:b/>
          <w:bCs/>
        </w:rPr>
      </w:pPr>
      <w:r w:rsidRPr="00BB6CEC">
        <w:rPr>
          <w:rFonts w:cstheme="minorHAnsi"/>
          <w:b/>
          <w:bCs/>
        </w:rPr>
        <w:t xml:space="preserve">Calculate sample variance and </w:t>
      </w:r>
      <w:r>
        <w:rPr>
          <w:rFonts w:cstheme="minorHAnsi"/>
          <w:b/>
          <w:bCs/>
        </w:rPr>
        <w:t xml:space="preserve">sample </w:t>
      </w:r>
      <w:r w:rsidRPr="00BB6CEC">
        <w:rPr>
          <w:rFonts w:cstheme="minorHAnsi"/>
          <w:b/>
          <w:bCs/>
        </w:rPr>
        <w:t>standard deviation:</w:t>
      </w:r>
    </w:p>
    <w:p w14:paraId="595DC265" w14:textId="05AEA191" w:rsidR="00BB6CEC" w:rsidRPr="00656EF9" w:rsidRDefault="00BB6CEC" w:rsidP="00A674C4">
      <w:pPr>
        <w:rPr>
          <w:rFonts w:cstheme="minorHAnsi"/>
        </w:rPr>
      </w:pPr>
      <w:r w:rsidRPr="00BB6CEC">
        <w:rPr>
          <w:rFonts w:cstheme="minorHAnsi"/>
        </w:rPr>
        <w:drawing>
          <wp:inline distT="0" distB="0" distL="0" distR="0" wp14:anchorId="1778DA72" wp14:editId="126105AF">
            <wp:extent cx="6477904" cy="3067478"/>
            <wp:effectExtent l="0" t="0" r="0" b="0"/>
            <wp:docPr id="12423621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362184" name="Picture 1" descr="A screenshot of a computer cod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6477904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3D797" w14:textId="77777777" w:rsidR="00656EF9" w:rsidRDefault="00656EF9" w:rsidP="00A674C4">
      <w:pPr>
        <w:rPr>
          <w:rFonts w:cstheme="minorHAnsi"/>
        </w:rPr>
      </w:pPr>
    </w:p>
    <w:p w14:paraId="77B76B3E" w14:textId="567D87EE" w:rsidR="00BB6CEC" w:rsidRPr="00656EF9" w:rsidRDefault="00BB6CEC" w:rsidP="00BB6CEC">
      <w:pPr>
        <w:rPr>
          <w:rFonts w:cstheme="minorHAnsi"/>
        </w:rPr>
      </w:pPr>
      <w:r>
        <w:rPr>
          <w:rFonts w:cstheme="minorHAnsi"/>
        </w:rPr>
        <w:t xml:space="preserve">Both variance and standard deviation have increased when we treated them as a population and not a sample. This is correct as a sample could be biased and imperfect representing the population. </w:t>
      </w:r>
      <w:r w:rsidRPr="00BB6CEC">
        <w:rPr>
          <w:rFonts w:cstheme="minorHAnsi"/>
        </w:rPr>
        <w:t>Therefore, we increase the variance (and thus the</w:t>
      </w:r>
      <w:r>
        <w:rPr>
          <w:rFonts w:cstheme="minorHAnsi"/>
        </w:rPr>
        <w:t xml:space="preserve"> </w:t>
      </w:r>
      <w:r w:rsidRPr="00BB6CEC">
        <w:rPr>
          <w:rFonts w:cstheme="minorHAnsi"/>
        </w:rPr>
        <w:t>standard deviation) to increase our estimate of how spread out the values are. A</w:t>
      </w:r>
      <w:r>
        <w:rPr>
          <w:rFonts w:cstheme="minorHAnsi"/>
        </w:rPr>
        <w:t xml:space="preserve"> </w:t>
      </w:r>
      <w:r w:rsidRPr="00BB6CEC">
        <w:rPr>
          <w:rFonts w:cstheme="minorHAnsi"/>
        </w:rPr>
        <w:t>larger variance/standard deviation shows less confidence with a larger range.</w:t>
      </w:r>
    </w:p>
    <w:p w14:paraId="5CF501D2" w14:textId="77777777" w:rsidR="00946837" w:rsidRPr="00656EF9" w:rsidRDefault="00946837" w:rsidP="00A674C4">
      <w:pPr>
        <w:rPr>
          <w:rFonts w:cstheme="minorHAnsi"/>
        </w:rPr>
      </w:pPr>
    </w:p>
    <w:p w14:paraId="2D1323E9" w14:textId="28D2E183" w:rsidR="00946837" w:rsidRPr="005C687C" w:rsidRDefault="005C687C" w:rsidP="00A674C4">
      <w:pPr>
        <w:rPr>
          <w:rFonts w:cstheme="minorHAnsi"/>
          <w:b/>
          <w:bCs/>
          <w:sz w:val="44"/>
          <w:szCs w:val="44"/>
        </w:rPr>
      </w:pPr>
      <w:r w:rsidRPr="005C687C">
        <w:rPr>
          <w:rFonts w:cstheme="minorHAnsi"/>
          <w:b/>
          <w:bCs/>
          <w:sz w:val="44"/>
          <w:szCs w:val="44"/>
        </w:rPr>
        <w:t>The Normal Distribution</w:t>
      </w:r>
    </w:p>
    <w:p w14:paraId="6515230B" w14:textId="3DA3A118" w:rsidR="005C687C" w:rsidRPr="00656EF9" w:rsidRDefault="005C687C" w:rsidP="005C687C">
      <w:pPr>
        <w:rPr>
          <w:rFonts w:cstheme="minorHAnsi"/>
        </w:rPr>
      </w:pPr>
      <w:r w:rsidRPr="005C687C">
        <w:rPr>
          <w:rFonts w:cstheme="minorHAnsi"/>
        </w:rPr>
        <w:lastRenderedPageBreak/>
        <w:t>We touched on probability distributions in the last chapter, particularly the binomial</w:t>
      </w:r>
      <w:r>
        <w:rPr>
          <w:rFonts w:cstheme="minorHAnsi"/>
        </w:rPr>
        <w:t xml:space="preserve"> </w:t>
      </w:r>
      <w:r w:rsidRPr="005C687C">
        <w:rPr>
          <w:rFonts w:cstheme="minorHAnsi"/>
        </w:rPr>
        <w:t>distribution and beta distribution. However the most famous distribution of all is the</w:t>
      </w:r>
      <w:r>
        <w:rPr>
          <w:rFonts w:cstheme="minorHAnsi"/>
        </w:rPr>
        <w:t xml:space="preserve"> </w:t>
      </w:r>
      <w:r w:rsidRPr="005C687C">
        <w:rPr>
          <w:rFonts w:cstheme="minorHAnsi"/>
        </w:rPr>
        <w:t>normal distribution. The normal distribution, also known as the Gaussian distribution,</w:t>
      </w:r>
      <w:r>
        <w:rPr>
          <w:rFonts w:cstheme="minorHAnsi"/>
        </w:rPr>
        <w:t xml:space="preserve"> </w:t>
      </w:r>
      <w:r w:rsidRPr="005C687C">
        <w:rPr>
          <w:rFonts w:cstheme="minorHAnsi"/>
        </w:rPr>
        <w:t>is a symmetrical bell-shaped distribution that has most mass around the mean,</w:t>
      </w:r>
      <w:r>
        <w:rPr>
          <w:rFonts w:cstheme="minorHAnsi"/>
        </w:rPr>
        <w:t xml:space="preserve"> </w:t>
      </w:r>
      <w:r w:rsidRPr="005C687C">
        <w:rPr>
          <w:rFonts w:cstheme="minorHAnsi"/>
        </w:rPr>
        <w:t>and its spread is defined as a standard deviation. The “tails” on either side become</w:t>
      </w:r>
      <w:r>
        <w:rPr>
          <w:rFonts w:cstheme="minorHAnsi"/>
        </w:rPr>
        <w:t xml:space="preserve"> </w:t>
      </w:r>
      <w:r w:rsidRPr="005C687C">
        <w:rPr>
          <w:rFonts w:cstheme="minorHAnsi"/>
        </w:rPr>
        <w:t>thinner as you move away from the mean.</w:t>
      </w:r>
    </w:p>
    <w:p w14:paraId="310DDCA6" w14:textId="0C578893" w:rsidR="00946837" w:rsidRDefault="005C687C" w:rsidP="00A674C4">
      <w:pPr>
        <w:rPr>
          <w:rFonts w:cstheme="minorHAnsi"/>
        </w:rPr>
      </w:pPr>
      <w:r w:rsidRPr="005C687C">
        <w:rPr>
          <w:rFonts w:cstheme="minorHAnsi"/>
        </w:rPr>
        <w:drawing>
          <wp:inline distT="0" distB="0" distL="0" distR="0" wp14:anchorId="151F2DD2" wp14:editId="682D9087">
            <wp:extent cx="6573167" cy="2562583"/>
            <wp:effectExtent l="0" t="0" r="0" b="9525"/>
            <wp:docPr id="2078787902" name="Picture 1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787902" name="Picture 1" descr="A graph with a red lin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256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16F99" w14:textId="77777777" w:rsidR="005C687C" w:rsidRDefault="005C687C" w:rsidP="00A674C4">
      <w:pPr>
        <w:rPr>
          <w:rFonts w:cstheme="minorHAnsi"/>
        </w:rPr>
      </w:pPr>
    </w:p>
    <w:p w14:paraId="690CA3A5" w14:textId="3B7CB612" w:rsidR="005C687C" w:rsidRDefault="00FA5100" w:rsidP="00A674C4">
      <w:pPr>
        <w:rPr>
          <w:rFonts w:cstheme="minorHAnsi"/>
        </w:rPr>
      </w:pPr>
      <w:r w:rsidRPr="00FA5100">
        <w:rPr>
          <w:rFonts w:cstheme="minorHAnsi"/>
        </w:rPr>
        <w:lastRenderedPageBreak/>
        <w:drawing>
          <wp:inline distT="0" distB="0" distL="0" distR="0" wp14:anchorId="3A61B47E" wp14:editId="51562B73">
            <wp:extent cx="6630325" cy="3477110"/>
            <wp:effectExtent l="0" t="0" r="0" b="9525"/>
            <wp:docPr id="8783227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322778" name="Picture 1" descr="A screenshot of a computer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1B98" w14:textId="46C019D1" w:rsidR="00DB47AC" w:rsidRDefault="00AE6576" w:rsidP="00A674C4">
      <w:pPr>
        <w:rPr>
          <w:rFonts w:cstheme="minorHAnsi"/>
        </w:rPr>
      </w:pPr>
      <w:r w:rsidRPr="00AE6576">
        <w:rPr>
          <w:rFonts w:cstheme="minorHAnsi"/>
        </w:rPr>
        <w:lastRenderedPageBreak/>
        <w:drawing>
          <wp:inline distT="0" distB="0" distL="0" distR="0" wp14:anchorId="52AB4EDA" wp14:editId="10FCD891">
            <wp:extent cx="6563641" cy="6325483"/>
            <wp:effectExtent l="0" t="0" r="8890" b="0"/>
            <wp:docPr id="1806560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56011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632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5858D" w14:textId="46FC3353" w:rsidR="00AE6576" w:rsidRDefault="00AE6576" w:rsidP="00A674C4">
      <w:pPr>
        <w:rPr>
          <w:rFonts w:cstheme="minorHAnsi"/>
        </w:rPr>
      </w:pPr>
      <w:r w:rsidRPr="00AE6576">
        <w:rPr>
          <w:rFonts w:cstheme="minorHAnsi"/>
        </w:rPr>
        <w:lastRenderedPageBreak/>
        <w:drawing>
          <wp:inline distT="0" distB="0" distL="0" distR="0" wp14:anchorId="5449DB2E" wp14:editId="306A605C">
            <wp:extent cx="6592220" cy="2886478"/>
            <wp:effectExtent l="0" t="0" r="0" b="9525"/>
            <wp:docPr id="636799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799735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288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6B824" w14:textId="77777777" w:rsidR="0087043F" w:rsidRDefault="0087043F" w:rsidP="00A674C4">
      <w:pPr>
        <w:rPr>
          <w:rFonts w:cstheme="minorHAnsi"/>
        </w:rPr>
      </w:pPr>
    </w:p>
    <w:p w14:paraId="1D4F6014" w14:textId="7673DC0D" w:rsidR="0087043F" w:rsidRPr="0087043F" w:rsidRDefault="0087043F" w:rsidP="00A674C4">
      <w:pPr>
        <w:rPr>
          <w:rFonts w:cstheme="minorHAnsi"/>
          <w:b/>
          <w:bCs/>
          <w:sz w:val="32"/>
          <w:szCs w:val="32"/>
        </w:rPr>
      </w:pPr>
      <w:r w:rsidRPr="0087043F">
        <w:rPr>
          <w:rFonts w:cstheme="minorHAnsi"/>
          <w:b/>
          <w:bCs/>
          <w:sz w:val="32"/>
          <w:szCs w:val="32"/>
        </w:rPr>
        <w:t>Properties of a normal distribution</w:t>
      </w:r>
    </w:p>
    <w:p w14:paraId="10C95C24" w14:textId="54F2C2C4" w:rsidR="00AE6576" w:rsidRDefault="0087043F" w:rsidP="00A674C4">
      <w:pPr>
        <w:rPr>
          <w:rFonts w:cstheme="minorHAnsi"/>
        </w:rPr>
      </w:pPr>
      <w:r w:rsidRPr="0087043F">
        <w:rPr>
          <w:rFonts w:cstheme="minorHAnsi"/>
        </w:rPr>
        <w:drawing>
          <wp:inline distT="0" distB="0" distL="0" distR="0" wp14:anchorId="320EC7D6" wp14:editId="7C15372D">
            <wp:extent cx="6554115" cy="2800741"/>
            <wp:effectExtent l="0" t="0" r="0" b="0"/>
            <wp:docPr id="1817572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572179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9A5D" w14:textId="77777777" w:rsidR="0087043F" w:rsidRDefault="0087043F" w:rsidP="00A674C4">
      <w:pPr>
        <w:rPr>
          <w:rFonts w:cstheme="minorHAnsi"/>
        </w:rPr>
      </w:pPr>
    </w:p>
    <w:p w14:paraId="169F3845" w14:textId="2EBCF213" w:rsidR="0087043F" w:rsidRPr="0087043F" w:rsidRDefault="0087043F" w:rsidP="00A674C4">
      <w:pPr>
        <w:rPr>
          <w:rFonts w:cstheme="minorHAnsi"/>
          <w:b/>
          <w:bCs/>
          <w:sz w:val="28"/>
          <w:szCs w:val="28"/>
        </w:rPr>
      </w:pPr>
      <w:r w:rsidRPr="0087043F">
        <w:rPr>
          <w:rFonts w:cstheme="minorHAnsi"/>
          <w:b/>
          <w:bCs/>
          <w:sz w:val="28"/>
          <w:szCs w:val="28"/>
        </w:rPr>
        <w:t>The Probability Density Function (PDF)</w:t>
      </w:r>
    </w:p>
    <w:p w14:paraId="033BB77A" w14:textId="72441EDF" w:rsidR="0087043F" w:rsidRDefault="0087043F" w:rsidP="00A674C4">
      <w:pPr>
        <w:rPr>
          <w:rFonts w:cstheme="minorHAnsi"/>
        </w:rPr>
      </w:pPr>
      <w:r w:rsidRPr="0087043F">
        <w:rPr>
          <w:rFonts w:cstheme="minorHAnsi"/>
        </w:rPr>
        <w:drawing>
          <wp:inline distT="0" distB="0" distL="0" distR="0" wp14:anchorId="3A614826" wp14:editId="4119AC73">
            <wp:extent cx="6535062" cy="1762371"/>
            <wp:effectExtent l="0" t="0" r="0" b="9525"/>
            <wp:docPr id="294367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367660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6B4EC" w14:textId="5F6A37EC" w:rsidR="0087043F" w:rsidRDefault="0087043F" w:rsidP="00A674C4">
      <w:pPr>
        <w:rPr>
          <w:rFonts w:cstheme="minorHAnsi"/>
        </w:rPr>
      </w:pPr>
      <w:r w:rsidRPr="0087043F">
        <w:rPr>
          <w:rFonts w:cstheme="minorHAnsi"/>
        </w:rPr>
        <w:drawing>
          <wp:inline distT="0" distB="0" distL="0" distR="0" wp14:anchorId="08F03AD2" wp14:editId="030D34DA">
            <wp:extent cx="5153744" cy="1219370"/>
            <wp:effectExtent l="0" t="0" r="8890" b="0"/>
            <wp:docPr id="1918441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41479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486C8" w14:textId="77777777" w:rsidR="0087043F" w:rsidRDefault="0087043F" w:rsidP="00A674C4">
      <w:pPr>
        <w:rPr>
          <w:rFonts w:cstheme="minorHAnsi"/>
        </w:rPr>
      </w:pPr>
    </w:p>
    <w:p w14:paraId="5B2BF319" w14:textId="0175D0A7" w:rsidR="0087043F" w:rsidRPr="0087043F" w:rsidRDefault="0087043F" w:rsidP="00A674C4">
      <w:pPr>
        <w:rPr>
          <w:rFonts w:cstheme="minorHAnsi"/>
          <w:b/>
          <w:bCs/>
          <w:sz w:val="28"/>
          <w:szCs w:val="28"/>
        </w:rPr>
      </w:pPr>
      <w:r w:rsidRPr="0087043F">
        <w:rPr>
          <w:rFonts w:cstheme="minorHAnsi"/>
          <w:b/>
          <w:bCs/>
          <w:sz w:val="28"/>
          <w:szCs w:val="28"/>
        </w:rPr>
        <w:t>The Cumulative Distribution Function (CDF)</w:t>
      </w:r>
    </w:p>
    <w:p w14:paraId="5EB8BE8A" w14:textId="1D831035" w:rsidR="0087043F" w:rsidRDefault="0087043F" w:rsidP="00A674C4">
      <w:pPr>
        <w:rPr>
          <w:rFonts w:cstheme="minorHAnsi"/>
        </w:rPr>
      </w:pPr>
      <w:r w:rsidRPr="0087043F">
        <w:rPr>
          <w:rFonts w:cstheme="minorHAnsi"/>
        </w:rPr>
        <w:lastRenderedPageBreak/>
        <w:drawing>
          <wp:inline distT="0" distB="0" distL="0" distR="0" wp14:anchorId="48118CEE" wp14:editId="645871D5">
            <wp:extent cx="6601746" cy="5668166"/>
            <wp:effectExtent l="0" t="0" r="8890" b="8890"/>
            <wp:docPr id="1660500042" name="Picture 1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500042" name="Picture 1" descr="A graph with a red line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566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FC507" w14:textId="1C1847B7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lastRenderedPageBreak/>
        <w:drawing>
          <wp:inline distT="0" distB="0" distL="0" distR="0" wp14:anchorId="6A83F6B8" wp14:editId="639CD65F">
            <wp:extent cx="6563641" cy="1000265"/>
            <wp:effectExtent l="0" t="0" r="0" b="9525"/>
            <wp:docPr id="1753110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1014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FD95D" w14:textId="6D5D1D09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drawing>
          <wp:inline distT="0" distB="0" distL="0" distR="0" wp14:anchorId="7EFF66FE" wp14:editId="271F0DB2">
            <wp:extent cx="6525536" cy="4610743"/>
            <wp:effectExtent l="0" t="0" r="8890" b="0"/>
            <wp:docPr id="451302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302944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461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6A39" w14:textId="6088C692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drawing>
          <wp:inline distT="0" distB="0" distL="0" distR="0" wp14:anchorId="7A36B936" wp14:editId="206C3538">
            <wp:extent cx="6535062" cy="714475"/>
            <wp:effectExtent l="0" t="0" r="0" b="9525"/>
            <wp:docPr id="896724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724149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D9C32" w14:textId="77777777" w:rsidR="00BB3AB4" w:rsidRDefault="00BB3AB4" w:rsidP="00A674C4">
      <w:pPr>
        <w:rPr>
          <w:rFonts w:cstheme="minorHAnsi"/>
        </w:rPr>
      </w:pPr>
    </w:p>
    <w:p w14:paraId="370442BA" w14:textId="3504BEC5" w:rsidR="00BB3AB4" w:rsidRPr="00BB3AB4" w:rsidRDefault="00BB3AB4" w:rsidP="00A674C4">
      <w:pPr>
        <w:rPr>
          <w:rFonts w:cstheme="minorHAnsi"/>
          <w:b/>
          <w:bCs/>
        </w:rPr>
      </w:pPr>
      <w:r w:rsidRPr="00BB3AB4">
        <w:rPr>
          <w:rFonts w:cstheme="minorHAnsi"/>
          <w:b/>
          <w:bCs/>
        </w:rPr>
        <w:t>Calculate the normal distribution CDF in Python</w:t>
      </w:r>
      <w:r>
        <w:rPr>
          <w:rFonts w:cstheme="minorHAnsi"/>
          <w:b/>
          <w:bCs/>
        </w:rPr>
        <w:t xml:space="preserve"> using </w:t>
      </w:r>
      <w:proofErr w:type="spellStart"/>
      <w:r w:rsidRPr="00BB3AB4">
        <w:rPr>
          <w:rFonts w:ascii="Courier New" w:hAnsi="Courier New" w:cs="Courier New"/>
          <w:b/>
          <w:bCs/>
          <w:highlight w:val="lightGray"/>
        </w:rPr>
        <w:t>scipy.stats</w:t>
      </w:r>
      <w:proofErr w:type="spellEnd"/>
      <w:r>
        <w:rPr>
          <w:rFonts w:cstheme="minorHAnsi"/>
          <w:b/>
          <w:bCs/>
        </w:rPr>
        <w:t xml:space="preserve"> and </w:t>
      </w:r>
      <w:r w:rsidRPr="00BB3AB4">
        <w:rPr>
          <w:rFonts w:ascii="Courier New" w:hAnsi="Courier New" w:cs="Courier New"/>
          <w:b/>
          <w:bCs/>
          <w:highlight w:val="lightGray"/>
        </w:rPr>
        <w:t>norm.cdf</w:t>
      </w:r>
      <w:r w:rsidRPr="00BB3AB4">
        <w:rPr>
          <w:rFonts w:cstheme="minorHAnsi"/>
          <w:b/>
          <w:bCs/>
        </w:rPr>
        <w:t>:</w:t>
      </w:r>
    </w:p>
    <w:p w14:paraId="022981B9" w14:textId="78C5E524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drawing>
          <wp:inline distT="0" distB="0" distL="0" distR="0" wp14:anchorId="5AF4833F" wp14:editId="715BFAC0">
            <wp:extent cx="2505425" cy="3496163"/>
            <wp:effectExtent l="0" t="0" r="9525" b="9525"/>
            <wp:docPr id="3819743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974323" name="Picture 1" descr="A screenshot of a computer program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336A9" w14:textId="77777777" w:rsidR="00BB3AB4" w:rsidRDefault="00BB3AB4" w:rsidP="00A674C4">
      <w:pPr>
        <w:rPr>
          <w:rFonts w:cstheme="minorHAnsi"/>
        </w:rPr>
      </w:pPr>
    </w:p>
    <w:p w14:paraId="1387908A" w14:textId="08B8695F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drawing>
          <wp:inline distT="0" distB="0" distL="0" distR="0" wp14:anchorId="25AF0A80" wp14:editId="473291B0">
            <wp:extent cx="6601746" cy="1047896"/>
            <wp:effectExtent l="0" t="0" r="8890" b="0"/>
            <wp:docPr id="2013708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708919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97028" w14:textId="0A0FA444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lastRenderedPageBreak/>
        <w:drawing>
          <wp:inline distT="0" distB="0" distL="0" distR="0" wp14:anchorId="151D6FA4" wp14:editId="25509D21">
            <wp:extent cx="6658904" cy="2343477"/>
            <wp:effectExtent l="0" t="0" r="8890" b="0"/>
            <wp:docPr id="249318920" name="Picture 1" descr="A diagram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18920" name="Picture 1" descr="A diagram of a function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2CD63" w14:textId="23CC70C9" w:rsidR="00BB3AB4" w:rsidRDefault="00BB3AB4" w:rsidP="00A674C4">
      <w:pPr>
        <w:rPr>
          <w:rFonts w:cstheme="minorHAnsi"/>
        </w:rPr>
      </w:pPr>
      <w:r w:rsidRPr="00BB3AB4">
        <w:rPr>
          <w:rFonts w:cstheme="minorHAnsi"/>
        </w:rPr>
        <w:drawing>
          <wp:inline distT="0" distB="0" distL="0" distR="0" wp14:anchorId="750FA63C" wp14:editId="7469361E">
            <wp:extent cx="4248743" cy="1733792"/>
            <wp:effectExtent l="0" t="0" r="0" b="0"/>
            <wp:docPr id="110199224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92240" name="Picture 1" descr="A computer screen shot of a program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F50BE" w14:textId="4E8112BC" w:rsidR="00BB3AB4" w:rsidRPr="00366CAE" w:rsidRDefault="00BB3AB4" w:rsidP="00A674C4">
      <w:pPr>
        <w:rPr>
          <w:rFonts w:cstheme="minorHAnsi"/>
        </w:rPr>
      </w:pPr>
      <w:r w:rsidRPr="00BB3AB4">
        <w:rPr>
          <w:rFonts w:cstheme="minorHAnsi"/>
        </w:rPr>
        <w:drawing>
          <wp:inline distT="0" distB="0" distL="0" distR="0" wp14:anchorId="48B89395" wp14:editId="6C029A6F">
            <wp:extent cx="6544588" cy="504895"/>
            <wp:effectExtent l="0" t="0" r="8890" b="9525"/>
            <wp:docPr id="1815333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333248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3AB4" w:rsidRPr="00366CAE" w:rsidSect="001D34B2">
      <w:footerReference w:type="default" r:id="rId11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CCC64" w14:textId="77777777" w:rsidR="00C847FC" w:rsidRDefault="00C847FC" w:rsidP="00D73911">
      <w:pPr>
        <w:spacing w:after="0" w:line="240" w:lineRule="auto"/>
      </w:pPr>
      <w:r>
        <w:separator/>
      </w:r>
    </w:p>
  </w:endnote>
  <w:endnote w:type="continuationSeparator" w:id="0">
    <w:p w14:paraId="25BAEE12" w14:textId="77777777" w:rsidR="00C847FC" w:rsidRDefault="00C847F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2371B" w14:textId="77777777" w:rsidR="00C847FC" w:rsidRDefault="00C847FC" w:rsidP="00D73911">
      <w:pPr>
        <w:spacing w:after="0" w:line="240" w:lineRule="auto"/>
      </w:pPr>
      <w:r>
        <w:separator/>
      </w:r>
    </w:p>
  </w:footnote>
  <w:footnote w:type="continuationSeparator" w:id="0">
    <w:p w14:paraId="60497DBE" w14:textId="77777777" w:rsidR="00C847FC" w:rsidRDefault="00C847F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LOsBQAOWUVA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1D73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3B3F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650A"/>
    <w:rsid w:val="004277F7"/>
    <w:rsid w:val="0043154B"/>
    <w:rsid w:val="00432F9E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0466"/>
    <w:rsid w:val="005922A7"/>
    <w:rsid w:val="0059293B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09FC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4A0C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16A7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043F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A3475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3F14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674C4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36E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16E62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47FC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456E0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5EFA"/>
    <w:rsid w:val="00E862B1"/>
    <w:rsid w:val="00E86A56"/>
    <w:rsid w:val="00E9249C"/>
    <w:rsid w:val="00E93936"/>
    <w:rsid w:val="00E95597"/>
    <w:rsid w:val="00EA0C29"/>
    <w:rsid w:val="00EA26E9"/>
    <w:rsid w:val="00EA3186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634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502A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fontTable" Target="fontTable.xml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6" Type="http://schemas.openxmlformats.org/officeDocument/2006/relationships/image" Target="media/image9.png"/><Relationship Id="rId107" Type="http://schemas.openxmlformats.org/officeDocument/2006/relationships/image" Target="media/image9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118" Type="http://schemas.openxmlformats.org/officeDocument/2006/relationships/theme" Target="theme/theme1.xml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1.png"/><Relationship Id="rId114" Type="http://schemas.openxmlformats.org/officeDocument/2006/relationships/image" Target="media/image106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https://www.khanacademy.org/math/ap-calculus-ab/ab-integration-new/ab-6-3/a/definite-integral-as-the-limit-of-a-riemann-sum" TargetMode="External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1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image" Target="media/image107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49.png"/><Relationship Id="rId106" Type="http://schemas.openxmlformats.org/officeDocument/2006/relationships/image" Target="media/image9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01</TotalTime>
  <Pages>52</Pages>
  <Words>1171</Words>
  <Characters>667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6</cp:revision>
  <dcterms:created xsi:type="dcterms:W3CDTF">2021-12-26T10:25:00Z</dcterms:created>
  <dcterms:modified xsi:type="dcterms:W3CDTF">2023-08-24T19:03:00Z</dcterms:modified>
</cp:coreProperties>
</file>